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23852" w14:textId="77777777" w:rsidR="007F0C88" w:rsidRPr="00CA135D" w:rsidRDefault="007F0C88" w:rsidP="007F0C88">
      <w:pPr>
        <w:jc w:val="center"/>
        <w:rPr>
          <w:rFonts w:ascii="Times New Roman" w:hAnsi="Times New Roman" w:cs="Times New Roman"/>
          <w:b/>
          <w:sz w:val="28"/>
        </w:rPr>
      </w:pPr>
      <w:r w:rsidRPr="00CA135D">
        <w:rPr>
          <w:rFonts w:ascii="Times New Roman" w:hAnsi="Times New Roman" w:cs="Times New Roman"/>
          <w:b/>
          <w:sz w:val="28"/>
        </w:rPr>
        <w:t>北京邮电大学</w:t>
      </w:r>
      <w:r w:rsidRPr="00CA135D">
        <w:rPr>
          <w:rFonts w:ascii="Times New Roman" w:hAnsi="Times New Roman" w:cs="Times New Roman"/>
          <w:b/>
          <w:sz w:val="28"/>
        </w:rPr>
        <w:t xml:space="preserve"> </w:t>
      </w:r>
      <w:r w:rsidRPr="00CA135D">
        <w:rPr>
          <w:rFonts w:ascii="Times New Roman" w:hAnsi="Times New Roman" w:cs="Times New Roman"/>
          <w:b/>
          <w:sz w:val="28"/>
        </w:rPr>
        <w:t>本科毕业设计（论文）任务书</w:t>
      </w:r>
    </w:p>
    <w:p w14:paraId="79F76C6A" w14:textId="77777777" w:rsidR="00895E6F" w:rsidRDefault="007F0C88" w:rsidP="007F0C88">
      <w:pPr>
        <w:jc w:val="center"/>
        <w:rPr>
          <w:rFonts w:ascii="Times New Roman" w:hAnsi="Times New Roman" w:cs="Times New Roman"/>
          <w:b/>
          <w:sz w:val="28"/>
        </w:rPr>
      </w:pPr>
      <w:r w:rsidRPr="007F0C88">
        <w:rPr>
          <w:rFonts w:ascii="Times New Roman" w:hAnsi="Times New Roman" w:cs="Times New Roman"/>
          <w:b/>
          <w:sz w:val="28"/>
        </w:rPr>
        <w:t>Project Specification Form</w:t>
      </w:r>
    </w:p>
    <w:p w14:paraId="24071B6A" w14:textId="77777777" w:rsidR="0057322A" w:rsidRDefault="0057322A" w:rsidP="007F0C88">
      <w:pPr>
        <w:jc w:val="center"/>
        <w:rPr>
          <w:rFonts w:ascii="Times New Roman" w:hAnsi="Times New Roman" w:cs="Times New Roman"/>
          <w:b/>
          <w:sz w:val="28"/>
        </w:rPr>
      </w:pPr>
      <w:r>
        <w:rPr>
          <w:rFonts w:ascii="Times New Roman" w:hAnsi="Times New Roman" w:cs="Times New Roman"/>
          <w:b/>
          <w:sz w:val="28"/>
        </w:rPr>
        <w:t xml:space="preserve">Part </w:t>
      </w:r>
      <w:r w:rsidR="001706E2">
        <w:rPr>
          <w:rFonts w:ascii="Times New Roman" w:hAnsi="Times New Roman" w:cs="Times New Roman"/>
          <w:b/>
          <w:sz w:val="28"/>
        </w:rPr>
        <w:t>2</w:t>
      </w:r>
      <w:r>
        <w:rPr>
          <w:rFonts w:ascii="Times New Roman" w:hAnsi="Times New Roman" w:cs="Times New Roman"/>
          <w:b/>
          <w:sz w:val="28"/>
        </w:rPr>
        <w:t xml:space="preserve"> - </w:t>
      </w:r>
      <w:r w:rsidR="001706E2">
        <w:rPr>
          <w:rFonts w:ascii="Times New Roman" w:hAnsi="Times New Roman" w:cs="Times New Roman"/>
          <w:b/>
          <w:sz w:val="28"/>
        </w:rPr>
        <w:t>Student</w:t>
      </w:r>
    </w:p>
    <w:tbl>
      <w:tblPr>
        <w:tblStyle w:val="a4"/>
        <w:tblW w:w="0" w:type="auto"/>
        <w:tblLook w:val="04A0" w:firstRow="1" w:lastRow="0" w:firstColumn="1" w:lastColumn="0" w:noHBand="0" w:noVBand="1"/>
      </w:tblPr>
      <w:tblGrid>
        <w:gridCol w:w="1696"/>
        <w:gridCol w:w="1418"/>
        <w:gridCol w:w="1559"/>
        <w:gridCol w:w="1559"/>
        <w:gridCol w:w="993"/>
        <w:gridCol w:w="1791"/>
      </w:tblGrid>
      <w:tr w:rsidR="008C0A11" w:rsidRPr="00573B8C" w14:paraId="1662E3E0" w14:textId="77777777" w:rsidTr="00BC1121">
        <w:tc>
          <w:tcPr>
            <w:tcW w:w="1696" w:type="dxa"/>
          </w:tcPr>
          <w:p w14:paraId="3FB3838E" w14:textId="77777777" w:rsidR="00EA2B0D" w:rsidRDefault="008C0A11" w:rsidP="00B301C2">
            <w:pPr>
              <w:rPr>
                <w:rFonts w:ascii="Times New Roman" w:hAnsi="Times New Roman" w:cs="Times New Roman"/>
                <w:b/>
              </w:rPr>
            </w:pPr>
            <w:r>
              <w:rPr>
                <w:rFonts w:ascii="Times New Roman" w:hAnsi="Times New Roman" w:cs="Times New Roman" w:hint="eastAsia"/>
                <w:b/>
              </w:rPr>
              <w:t>学院</w:t>
            </w:r>
          </w:p>
          <w:p w14:paraId="64CAB474"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4F79A620"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08E6E741" w14:textId="77777777" w:rsidR="00EA2B0D" w:rsidRDefault="008C0A11" w:rsidP="00B301C2">
            <w:pPr>
              <w:rPr>
                <w:rFonts w:ascii="Times New Roman" w:hAnsi="Times New Roman" w:cs="Times New Roman"/>
                <w:b/>
              </w:rPr>
            </w:pPr>
            <w:r>
              <w:rPr>
                <w:rFonts w:ascii="Times New Roman" w:hAnsi="Times New Roman" w:cs="Times New Roman" w:hint="eastAsia"/>
                <w:b/>
              </w:rPr>
              <w:t>专业</w:t>
            </w:r>
          </w:p>
          <w:p w14:paraId="1D4262FC"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16DC2422" w14:textId="01BBA0CA" w:rsidR="008C0A11" w:rsidRPr="00573B8C" w:rsidRDefault="004D600C" w:rsidP="00B301C2">
                <w:pPr>
                  <w:rPr>
                    <w:rFonts w:ascii="Times New Roman" w:hAnsi="Times New Roman" w:cs="Times New Roman"/>
                    <w:b/>
                  </w:rPr>
                </w:pPr>
                <w:r>
                  <w:rPr>
                    <w:rFonts w:ascii="Times New Roman" w:hAnsi="Times New Roman" w:cs="Times New Roman"/>
                    <w:b/>
                  </w:rPr>
                  <w:t>e-Commerce Engineering with Law</w:t>
                </w:r>
              </w:p>
            </w:tc>
          </w:sdtContent>
        </w:sdt>
      </w:tr>
      <w:tr w:rsidR="00EA2B0D" w:rsidRPr="00573B8C" w14:paraId="6D0E4703" w14:textId="77777777" w:rsidTr="00BC1121">
        <w:tc>
          <w:tcPr>
            <w:tcW w:w="1696" w:type="dxa"/>
          </w:tcPr>
          <w:p w14:paraId="6ACCD2B4" w14:textId="77777777" w:rsidR="00EA2B0D" w:rsidRDefault="00EA2B0D" w:rsidP="00B301C2">
            <w:pPr>
              <w:rPr>
                <w:rFonts w:ascii="Times New Roman" w:hAnsi="Times New Roman" w:cs="Times New Roman"/>
                <w:b/>
              </w:rPr>
            </w:pPr>
            <w:r>
              <w:rPr>
                <w:rFonts w:ascii="Times New Roman" w:hAnsi="Times New Roman" w:cs="Times New Roman" w:hint="eastAsia"/>
                <w:b/>
              </w:rPr>
              <w:t>姓</w:t>
            </w:r>
          </w:p>
          <w:p w14:paraId="4EBC246C"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22CE25C4" w14:textId="1583D340" w:rsidR="00EA2B0D" w:rsidRPr="005967CC" w:rsidRDefault="004D600C" w:rsidP="00B301C2">
            <w:pPr>
              <w:rPr>
                <w:rFonts w:ascii="Times New Roman" w:hAnsi="Times New Roman" w:cs="Times New Roman"/>
              </w:rPr>
            </w:pPr>
            <w:r>
              <w:rPr>
                <w:rFonts w:ascii="Times New Roman" w:hAnsi="Times New Roman" w:cs="Times New Roman" w:hint="eastAsia"/>
              </w:rPr>
              <w:t>H</w:t>
            </w:r>
            <w:r w:rsidR="00042723">
              <w:rPr>
                <w:rFonts w:ascii="Times New Roman" w:hAnsi="Times New Roman" w:cs="Times New Roman"/>
              </w:rPr>
              <w:t>u</w:t>
            </w:r>
          </w:p>
        </w:tc>
        <w:tc>
          <w:tcPr>
            <w:tcW w:w="1559" w:type="dxa"/>
          </w:tcPr>
          <w:p w14:paraId="598BA492" w14:textId="77777777" w:rsidR="00EA2B0D" w:rsidRDefault="00EA2B0D" w:rsidP="00B301C2">
            <w:pPr>
              <w:rPr>
                <w:rFonts w:ascii="Times New Roman" w:hAnsi="Times New Roman" w:cs="Times New Roman"/>
                <w:b/>
              </w:rPr>
            </w:pPr>
            <w:r>
              <w:rPr>
                <w:rFonts w:ascii="Times New Roman" w:hAnsi="Times New Roman" w:cs="Times New Roman" w:hint="eastAsia"/>
                <w:b/>
              </w:rPr>
              <w:t>名</w:t>
            </w:r>
          </w:p>
          <w:p w14:paraId="5D35631B"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6427FC7E" w14:textId="4DC4B744" w:rsidR="00EA2B0D" w:rsidRPr="005967CC" w:rsidRDefault="004D600C" w:rsidP="00B301C2">
            <w:pPr>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itong</w:t>
            </w:r>
          </w:p>
        </w:tc>
      </w:tr>
      <w:tr w:rsidR="002F1A48" w:rsidRPr="00573B8C" w14:paraId="395C888F" w14:textId="77777777" w:rsidTr="00BC1121">
        <w:tc>
          <w:tcPr>
            <w:tcW w:w="1696" w:type="dxa"/>
          </w:tcPr>
          <w:p w14:paraId="57C724BE"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Pr>
                <w:rFonts w:ascii="Times New Roman" w:hAnsi="Times New Roman" w:cs="Times New Roman" w:hint="eastAsia"/>
                <w:b/>
              </w:rPr>
              <w:t>学号</w:t>
            </w:r>
          </w:p>
          <w:p w14:paraId="0DD9612C"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677187C9" w14:textId="07A81D77" w:rsidR="002F1A48" w:rsidRPr="00DD4FDF" w:rsidRDefault="004D600C"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3350</w:t>
            </w:r>
          </w:p>
        </w:tc>
        <w:tc>
          <w:tcPr>
            <w:tcW w:w="1559" w:type="dxa"/>
          </w:tcPr>
          <w:p w14:paraId="097309B5"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Pr>
                <w:rFonts w:ascii="Times New Roman" w:hAnsi="Times New Roman" w:cs="Times New Roman" w:hint="eastAsia"/>
                <w:b/>
              </w:rPr>
              <w:t>学号</w:t>
            </w:r>
          </w:p>
          <w:p w14:paraId="1D481682"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71944414" w14:textId="6C5574D6" w:rsidR="002F1A48" w:rsidRPr="00DD4FDF" w:rsidRDefault="004D600C"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980434</w:t>
            </w:r>
          </w:p>
        </w:tc>
        <w:tc>
          <w:tcPr>
            <w:tcW w:w="993" w:type="dxa"/>
          </w:tcPr>
          <w:p w14:paraId="60049EB6" w14:textId="77777777" w:rsidR="002F1A48" w:rsidRDefault="002F1A48" w:rsidP="002F1A48">
            <w:pPr>
              <w:rPr>
                <w:rFonts w:ascii="Times New Roman" w:hAnsi="Times New Roman" w:cs="Times New Roman"/>
                <w:b/>
              </w:rPr>
            </w:pPr>
            <w:r>
              <w:rPr>
                <w:rFonts w:ascii="Times New Roman" w:hAnsi="Times New Roman" w:cs="Times New Roman" w:hint="eastAsia"/>
                <w:b/>
              </w:rPr>
              <w:t>班级</w:t>
            </w:r>
          </w:p>
          <w:p w14:paraId="2C49983E"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1E623A1F" w14:textId="7D08E46B" w:rsidR="002F1A48" w:rsidRPr="00DD4FDF" w:rsidRDefault="004D600C"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5111</w:t>
            </w:r>
          </w:p>
        </w:tc>
      </w:tr>
      <w:tr w:rsidR="00B53549" w:rsidRPr="00573B8C" w14:paraId="5FE852DB" w14:textId="77777777" w:rsidTr="00B65B2C">
        <w:trPr>
          <w:trHeight w:val="703"/>
        </w:trPr>
        <w:tc>
          <w:tcPr>
            <w:tcW w:w="1696" w:type="dxa"/>
          </w:tcPr>
          <w:p w14:paraId="2DEFB2DD" w14:textId="77777777" w:rsidR="00BD0BEB" w:rsidRDefault="0057513F" w:rsidP="007024C1">
            <w:pPr>
              <w:rPr>
                <w:rFonts w:ascii="Times New Roman" w:hAnsi="Times New Roman" w:cs="Times New Roman"/>
                <w:b/>
                <w:bCs/>
                <w:color w:val="000000"/>
              </w:rPr>
            </w:pPr>
            <w:r>
              <w:rPr>
                <w:rFonts w:ascii="Times New Roman" w:hAnsi="Times New Roman" w:cs="Times New Roman" w:hint="eastAsia"/>
                <w:b/>
                <w:bCs/>
                <w:color w:val="000000"/>
              </w:rPr>
              <w:t>论文</w:t>
            </w:r>
            <w:r w:rsidR="009035C2">
              <w:rPr>
                <w:rFonts w:ascii="Times New Roman" w:hAnsi="Times New Roman" w:cs="Times New Roman" w:hint="eastAsia"/>
                <w:b/>
                <w:bCs/>
                <w:color w:val="000000"/>
              </w:rPr>
              <w:t>题目</w:t>
            </w:r>
            <w:r w:rsidR="00B27931" w:rsidRPr="00573B8C">
              <w:rPr>
                <w:rFonts w:ascii="Times New Roman" w:hAnsi="Times New Roman" w:cs="Times New Roman"/>
                <w:b/>
                <w:bCs/>
                <w:color w:val="000000"/>
              </w:rPr>
              <w:t xml:space="preserve"> </w:t>
            </w:r>
          </w:p>
          <w:p w14:paraId="5FAD84C0"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1ECAA9FF" w14:textId="3D902FE1" w:rsidR="006A015E" w:rsidRPr="00BC3C76" w:rsidRDefault="00C0113B" w:rsidP="00C0113B">
            <w:pPr>
              <w:rPr>
                <w:rFonts w:ascii="Times New Roman" w:hAnsi="Times New Roman" w:cs="Times New Roman"/>
              </w:rPr>
            </w:pPr>
            <w:bookmarkStart w:id="0" w:name="OLE_LINK1"/>
            <w:r w:rsidRPr="00C0113B">
              <w:rPr>
                <w:rFonts w:ascii="Times New Roman" w:hAnsi="Times New Roman" w:cs="Times New Roman"/>
              </w:rPr>
              <w:t>Design and development of a human-agent collaboration model for situation</w:t>
            </w:r>
            <w:r>
              <w:rPr>
                <w:rFonts w:ascii="Times New Roman" w:hAnsi="Times New Roman" w:cs="Times New Roman"/>
              </w:rPr>
              <w:t xml:space="preserve"> </w:t>
            </w:r>
            <w:r w:rsidRPr="00C0113B">
              <w:rPr>
                <w:rFonts w:ascii="Times New Roman" w:hAnsi="Times New Roman" w:cs="Times New Roman"/>
              </w:rPr>
              <w:t>awareness</w:t>
            </w:r>
            <w:r>
              <w:rPr>
                <w:rFonts w:ascii="Times New Roman" w:hAnsi="Times New Roman" w:cs="Times New Roman"/>
              </w:rPr>
              <w:t xml:space="preserve"> </w:t>
            </w:r>
            <w:r w:rsidRPr="00C0113B">
              <w:rPr>
                <w:rFonts w:ascii="Times New Roman" w:hAnsi="Times New Roman" w:cs="Times New Roman"/>
              </w:rPr>
              <w:t>in cockpit</w:t>
            </w:r>
            <w:bookmarkEnd w:id="0"/>
          </w:p>
        </w:tc>
      </w:tr>
      <w:tr w:rsidR="00B65B2C" w:rsidRPr="00573B8C" w14:paraId="50852276" w14:textId="77777777" w:rsidTr="002C0FB5">
        <w:trPr>
          <w:trHeight w:val="9912"/>
        </w:trPr>
        <w:tc>
          <w:tcPr>
            <w:tcW w:w="1696" w:type="dxa"/>
          </w:tcPr>
          <w:p w14:paraId="6EBF96BD" w14:textId="77777777" w:rsidR="00B65B2C" w:rsidRDefault="00B65B2C" w:rsidP="00B65B2C">
            <w:pPr>
              <w:rPr>
                <w:rFonts w:ascii="Times New Roman" w:hAnsi="Times New Roman" w:cs="Times New Roman"/>
                <w:b/>
                <w:bCs/>
                <w:color w:val="000000"/>
              </w:rPr>
            </w:pPr>
            <w:r>
              <w:rPr>
                <w:rFonts w:ascii="Times New Roman" w:hAnsi="Times New Roman" w:cs="Times New Roman" w:hint="eastAsia"/>
                <w:b/>
                <w:bCs/>
                <w:color w:val="000000"/>
              </w:rPr>
              <w:t>论文概述</w:t>
            </w:r>
            <w:r w:rsidRPr="00573B8C">
              <w:rPr>
                <w:rFonts w:ascii="Times New Roman" w:hAnsi="Times New Roman" w:cs="Times New Roman"/>
                <w:b/>
                <w:bCs/>
                <w:color w:val="000000"/>
              </w:rPr>
              <w:t xml:space="preserve"> </w:t>
            </w:r>
          </w:p>
          <w:p w14:paraId="4706C22D" w14:textId="77777777" w:rsidR="00B65B2C" w:rsidRDefault="00B65B2C" w:rsidP="00B65B2C">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Pr>
                <w:rFonts w:ascii="Times New Roman" w:hAnsi="Times New Roman" w:cs="Times New Roman"/>
                <w:b/>
                <w:bCs/>
                <w:color w:val="000000"/>
              </w:rPr>
              <w:t>outline</w:t>
            </w:r>
          </w:p>
          <w:p w14:paraId="69541961" w14:textId="77777777" w:rsidR="00A247AB" w:rsidRDefault="00A247AB" w:rsidP="00B65B2C">
            <w:pPr>
              <w:rPr>
                <w:rFonts w:ascii="Times New Roman" w:hAnsi="Times New Roman" w:cs="Times New Roman"/>
                <w:b/>
                <w:bCs/>
                <w:color w:val="000000"/>
              </w:rPr>
            </w:pPr>
          </w:p>
          <w:p w14:paraId="5A5E80B1" w14:textId="77777777" w:rsidR="00A247AB" w:rsidRDefault="00A247AB" w:rsidP="00B65B2C">
            <w:pPr>
              <w:rPr>
                <w:rFonts w:ascii="Times New Roman" w:hAnsi="Times New Roman" w:cs="Times New Roman"/>
                <w:b/>
                <w:bCs/>
                <w:color w:val="000000"/>
              </w:rPr>
            </w:pPr>
            <w:r>
              <w:rPr>
                <w:rFonts w:ascii="Times New Roman" w:hAnsi="Times New Roman" w:cs="Times New Roman"/>
                <w:b/>
                <w:bCs/>
                <w:color w:val="000000"/>
              </w:rPr>
              <w:t xml:space="preserve">Write about 500-800 </w:t>
            </w:r>
            <w:proofErr w:type="gramStart"/>
            <w:r>
              <w:rPr>
                <w:rFonts w:ascii="Times New Roman" w:hAnsi="Times New Roman" w:cs="Times New Roman"/>
                <w:b/>
                <w:bCs/>
                <w:color w:val="000000"/>
              </w:rPr>
              <w:t>words</w:t>
            </w:r>
            <w:proofErr w:type="gramEnd"/>
          </w:p>
          <w:p w14:paraId="767BFA10" w14:textId="77777777" w:rsidR="00A247AB" w:rsidRDefault="00A247AB" w:rsidP="00B65B2C">
            <w:pPr>
              <w:rPr>
                <w:rFonts w:ascii="Times New Roman" w:hAnsi="Times New Roman" w:cs="Times New Roman"/>
                <w:b/>
                <w:bCs/>
                <w:color w:val="000000"/>
              </w:rPr>
            </w:pPr>
          </w:p>
          <w:p w14:paraId="0D352A02" w14:textId="77777777" w:rsidR="00A247AB" w:rsidRPr="00573B8C" w:rsidRDefault="00A247AB" w:rsidP="00A247AB">
            <w:pPr>
              <w:rPr>
                <w:rFonts w:ascii="Times New Roman" w:hAnsi="Times New Roman" w:cs="Times New Roman"/>
                <w:b/>
                <w:bCs/>
                <w:color w:val="000000"/>
              </w:rPr>
            </w:pPr>
            <w:r>
              <w:rPr>
                <w:rFonts w:ascii="Times New Roman" w:hAnsi="Times New Roman" w:cs="Times New Roman"/>
                <w:b/>
                <w:bCs/>
                <w:color w:val="000000"/>
              </w:rPr>
              <w:t>Please refer to Project Student Handbook section 3.2</w:t>
            </w:r>
          </w:p>
        </w:tc>
        <w:tc>
          <w:tcPr>
            <w:tcW w:w="7320" w:type="dxa"/>
            <w:gridSpan w:val="5"/>
          </w:tcPr>
          <w:p w14:paraId="1CEA91AD" w14:textId="77777777" w:rsidR="00437ED6" w:rsidRPr="002A1A3A" w:rsidRDefault="00437ED6" w:rsidP="00437ED6">
            <w:pPr>
              <w:pStyle w:val="3"/>
              <w:rPr>
                <w:color w:val="auto"/>
                <w:sz w:val="28"/>
                <w:szCs w:val="28"/>
              </w:rPr>
            </w:pPr>
            <w:bookmarkStart w:id="1" w:name="introduction"/>
            <w:r w:rsidRPr="002A1A3A">
              <w:rPr>
                <w:color w:val="auto"/>
                <w:sz w:val="28"/>
                <w:szCs w:val="28"/>
              </w:rPr>
              <w:t>Introduction</w:t>
            </w:r>
          </w:p>
          <w:p w14:paraId="6DE3594F" w14:textId="175BBF2E" w:rsidR="00437ED6" w:rsidRDefault="00437ED6" w:rsidP="00437ED6">
            <w:pPr>
              <w:pStyle w:val="FirstParagraph"/>
            </w:pPr>
            <w:r>
              <w:t>The rapid advancements in technology have led to new possibilities in the automotive industry, particularly in the development of smart cockpits where human-agent collaboration plays a pivotal role. This project proposes the design and development of a human-agent collaboration model to bolster situation awareness within a cockpit environment</w:t>
            </w:r>
            <w:r w:rsidR="008E3433">
              <w:t xml:space="preserve"> </w:t>
            </w:r>
            <w:r w:rsidR="008E3433">
              <w:rPr>
                <w:rFonts w:hint="eastAsia"/>
                <w:lang w:eastAsia="zh-CN"/>
              </w:rPr>
              <w:t>for</w:t>
            </w:r>
            <w:r w:rsidR="008E3433">
              <w:t xml:space="preserve"> </w:t>
            </w:r>
            <w:r w:rsidR="00D44956">
              <w:t>SAE level 2 tasks</w:t>
            </w:r>
            <w:r>
              <w:t>. It will be grounded in Human-Computer Interaction (HCI) principles, focusing on aspects such as context awareness and implicit interaction to ensure natural and efficacious human-agent teaming.</w:t>
            </w:r>
          </w:p>
          <w:p w14:paraId="45E62622" w14:textId="609792EE" w:rsidR="00437ED6" w:rsidRPr="002A1A3A" w:rsidRDefault="00437ED6" w:rsidP="00437ED6">
            <w:pPr>
              <w:pStyle w:val="3"/>
              <w:rPr>
                <w:color w:val="auto"/>
                <w:sz w:val="28"/>
                <w:szCs w:val="28"/>
              </w:rPr>
            </w:pPr>
            <w:bookmarkStart w:id="2" w:name="OLE_LINK4"/>
            <w:bookmarkStart w:id="3" w:name="Xb3897902d6c90996d26392e7970477fe60969d0"/>
            <w:bookmarkEnd w:id="1"/>
            <w:r w:rsidRPr="002A1A3A">
              <w:rPr>
                <w:color w:val="auto"/>
                <w:sz w:val="28"/>
                <w:szCs w:val="28"/>
              </w:rPr>
              <w:t>User Requirements Analysis</w:t>
            </w:r>
          </w:p>
          <w:bookmarkEnd w:id="2"/>
          <w:p w14:paraId="2951B8B3" w14:textId="2B357BAE" w:rsidR="00437ED6" w:rsidRDefault="00437ED6" w:rsidP="00437ED6">
            <w:pPr>
              <w:pStyle w:val="FirstParagraph"/>
            </w:pPr>
            <w:r>
              <w:t xml:space="preserve">Understanding the needs of drivers is crucial for the design of an effective human-agent collaboration model. We will adopt a user-centered approach to precisely capture the requirements. This process will commence with ethnographic studies and contextual </w:t>
            </w:r>
            <w:r w:rsidR="00B77570">
              <w:rPr>
                <w:rFonts w:hint="eastAsia"/>
                <w:lang w:eastAsia="zh-CN"/>
              </w:rPr>
              <w:t>research</w:t>
            </w:r>
            <w:r w:rsidR="00B77570">
              <w:t xml:space="preserve"> </w:t>
            </w:r>
            <w:r>
              <w:t>within the cockpit environment. A critical task analysis will also be facilitated to pinpoint the decision-making pain points during critical stages of vehicle operation.</w:t>
            </w:r>
          </w:p>
          <w:p w14:paraId="718ABBCC" w14:textId="52A1F28C" w:rsidR="00437ED6" w:rsidRPr="002A1A3A" w:rsidRDefault="00437ED6" w:rsidP="00437ED6">
            <w:pPr>
              <w:pStyle w:val="3"/>
              <w:rPr>
                <w:color w:val="auto"/>
                <w:sz w:val="28"/>
                <w:szCs w:val="28"/>
              </w:rPr>
            </w:pPr>
            <w:bookmarkStart w:id="4" w:name="Xe7d639efe0dc0bab25b2a3cf5d74e5bcbd9bcf7"/>
            <w:bookmarkEnd w:id="3"/>
            <w:r w:rsidRPr="002A1A3A">
              <w:rPr>
                <w:color w:val="auto"/>
                <w:sz w:val="28"/>
                <w:szCs w:val="28"/>
              </w:rPr>
              <w:t>Algorithms, Methodologies, and Techniques</w:t>
            </w:r>
          </w:p>
          <w:p w14:paraId="72536D74" w14:textId="69E2196F" w:rsidR="00437ED6" w:rsidRDefault="00555F4D" w:rsidP="00437ED6">
            <w:pPr>
              <w:pStyle w:val="FirstParagraph"/>
            </w:pPr>
            <w:r>
              <w:t xml:space="preserve">The </w:t>
            </w:r>
            <w:r w:rsidR="00437ED6">
              <w:t xml:space="preserve">system will leverage various algorithms to ensure efficient human-agent collaboration, including </w:t>
            </w:r>
            <w:r w:rsidR="00F67B27">
              <w:t>models</w:t>
            </w:r>
            <w:r w:rsidR="00437ED6">
              <w:t xml:space="preserve"> for </w:t>
            </w:r>
            <w:r w:rsidR="00D90060">
              <w:rPr>
                <w:rFonts w:hint="eastAsia"/>
                <w:lang w:eastAsia="zh-CN"/>
              </w:rPr>
              <w:t>r</w:t>
            </w:r>
            <w:r w:rsidR="00D90060" w:rsidRPr="00D90060">
              <w:rPr>
                <w:lang w:eastAsia="zh-CN"/>
              </w:rPr>
              <w:t>ecogniz</w:t>
            </w:r>
            <w:r w:rsidR="00D90060">
              <w:rPr>
                <w:lang w:eastAsia="zh-CN"/>
              </w:rPr>
              <w:t>ing</w:t>
            </w:r>
            <w:r w:rsidR="00D90060" w:rsidRPr="00D90060">
              <w:rPr>
                <w:lang w:eastAsia="zh-CN"/>
              </w:rPr>
              <w:t xml:space="preserve"> driver's intentions</w:t>
            </w:r>
            <w:r w:rsidR="00437ED6">
              <w:t xml:space="preserve"> and decision-making</w:t>
            </w:r>
            <w:r w:rsidR="009874E4">
              <w:t xml:space="preserve"> (how to </w:t>
            </w:r>
            <w:r w:rsidR="007B2D39">
              <w:t>help driver</w:t>
            </w:r>
            <w:r w:rsidR="009874E4">
              <w:t>)</w:t>
            </w:r>
            <w:r w:rsidR="00437ED6">
              <w:t>, and natural language processing for effective communication between the human and the agent.</w:t>
            </w:r>
          </w:p>
          <w:p w14:paraId="059AEE29" w14:textId="0EF78A9E" w:rsidR="00437ED6" w:rsidRDefault="00555F4D" w:rsidP="00437ED6">
            <w:pPr>
              <w:pStyle w:val="a0"/>
            </w:pPr>
            <w:r>
              <w:t xml:space="preserve">I </w:t>
            </w:r>
            <w:r w:rsidR="00437ED6">
              <w:t>will employ adaptive modeling techniques to tailor interaction dynamically based on user</w:t>
            </w:r>
            <w:r w:rsidR="007B2D39">
              <w:t xml:space="preserve"> </w:t>
            </w:r>
            <w:r w:rsidR="00EB2FAC">
              <w:rPr>
                <w:lang w:eastAsia="zh-CN"/>
              </w:rPr>
              <w:t>physical</w:t>
            </w:r>
            <w:r w:rsidR="00437ED6">
              <w:t xml:space="preserve"> state and context. A key focus will be on designing an algorithm capable of interpreting implicit cues from the human operator, such as gaze direction or control input patterns, to </w:t>
            </w:r>
            <w:r w:rsidR="00437ED6">
              <w:lastRenderedPageBreak/>
              <w:t>predict intentions</w:t>
            </w:r>
            <w:r w:rsidR="00324EE8">
              <w:t xml:space="preserve"> </w:t>
            </w:r>
            <w:r w:rsidR="00437ED6">
              <w:t xml:space="preserve">and </w:t>
            </w:r>
            <w:r w:rsidR="00937614">
              <w:t>work</w:t>
            </w:r>
            <w:r w:rsidR="00324EE8">
              <w:t xml:space="preserve"> as a copilot to </w:t>
            </w:r>
            <w:r w:rsidR="00437ED6">
              <w:t>adjust system behavior proactively.</w:t>
            </w:r>
          </w:p>
          <w:p w14:paraId="23AF477B" w14:textId="7F88484A" w:rsidR="00437ED6" w:rsidRDefault="00437ED6" w:rsidP="00437ED6">
            <w:pPr>
              <w:pStyle w:val="a0"/>
            </w:pPr>
            <w:r>
              <w:t>For situation awareness, multi-sensor data fusion will be essential, integrating inputs from radar, telemetry, environmental sensors, and other available data sources to provide a comprehensive operational picture to the agent</w:t>
            </w:r>
            <w:r w:rsidR="00195D40">
              <w:t xml:space="preserve"> </w:t>
            </w:r>
            <w:r w:rsidR="00DA33ED">
              <w:t>for dynam</w:t>
            </w:r>
            <w:r w:rsidR="00195D40">
              <w:t>ical interaction</w:t>
            </w:r>
            <w:r>
              <w:t>.</w:t>
            </w:r>
          </w:p>
          <w:p w14:paraId="1655F016" w14:textId="70EF41BA" w:rsidR="00437ED6" w:rsidRDefault="00437ED6" w:rsidP="00437ED6">
            <w:pPr>
              <w:pStyle w:val="a0"/>
              <w:rPr>
                <w:i/>
                <w:iCs/>
              </w:rPr>
            </w:pPr>
            <w:r>
              <w:rPr>
                <w:i/>
                <w:iCs/>
              </w:rPr>
              <w:t xml:space="preserve">Note: </w:t>
            </w:r>
            <w:r w:rsidR="00D22883">
              <w:rPr>
                <w:i/>
                <w:iCs/>
              </w:rPr>
              <w:t xml:space="preserve">My </w:t>
            </w:r>
            <w:r>
              <w:rPr>
                <w:i/>
                <w:iCs/>
              </w:rPr>
              <w:t>preliminary plan is to obtain the above-mentioned data through a simulation platform.</w:t>
            </w:r>
          </w:p>
          <w:p w14:paraId="71CE9480" w14:textId="53B0273B" w:rsidR="00F100B9" w:rsidRPr="00F100B9" w:rsidRDefault="00F100B9" w:rsidP="00F100B9">
            <w:pPr>
              <w:pStyle w:val="FirstParagraph"/>
            </w:pPr>
            <w:r>
              <w:t>I will also implement eye-tracking and biometric monitoring through camera as part of the user-system interaction studies.</w:t>
            </w:r>
          </w:p>
          <w:p w14:paraId="79E82A85" w14:textId="1435E35A" w:rsidR="00437ED6" w:rsidRPr="002A1A3A" w:rsidRDefault="00437ED6" w:rsidP="00437ED6">
            <w:pPr>
              <w:pStyle w:val="3"/>
              <w:rPr>
                <w:color w:val="auto"/>
                <w:sz w:val="28"/>
                <w:szCs w:val="28"/>
              </w:rPr>
            </w:pPr>
            <w:bookmarkStart w:id="5" w:name="Xd6caf5129303527031f4378f442953a7537cf33"/>
            <w:bookmarkEnd w:id="4"/>
            <w:r w:rsidRPr="002A1A3A">
              <w:rPr>
                <w:color w:val="auto"/>
                <w:sz w:val="28"/>
                <w:szCs w:val="28"/>
              </w:rPr>
              <w:t>User Interaction with the System</w:t>
            </w:r>
          </w:p>
          <w:p w14:paraId="5AB428CD" w14:textId="77777777" w:rsidR="00437ED6" w:rsidRDefault="00437ED6" w:rsidP="00437ED6">
            <w:pPr>
              <w:pStyle w:val="FirstParagraph"/>
            </w:pPr>
            <w:r>
              <w:t>The interaction framework will emphasize intuitiveness and ease of use. It will include:</w:t>
            </w:r>
          </w:p>
          <w:p w14:paraId="4C8E1D4F" w14:textId="2A4A3B1E" w:rsidR="00437ED6" w:rsidRDefault="00244DE3" w:rsidP="00437ED6">
            <w:pPr>
              <w:numPr>
                <w:ilvl w:val="0"/>
                <w:numId w:val="2"/>
              </w:numPr>
              <w:spacing w:after="200"/>
            </w:pPr>
            <w:r>
              <w:rPr>
                <w:lang w:val="en-US"/>
              </w:rPr>
              <w:t>Voice</w:t>
            </w:r>
            <w:r w:rsidR="000A54DD">
              <w:t xml:space="preserve"> </w:t>
            </w:r>
            <w:r w:rsidR="00437ED6">
              <w:t xml:space="preserve">commands </w:t>
            </w:r>
            <w:r w:rsidR="005A0DB8">
              <w:t>or</w:t>
            </w:r>
            <w:r w:rsidR="00646505">
              <w:t xml:space="preserve"> </w:t>
            </w:r>
            <w:r w:rsidR="00907E0F">
              <w:t xml:space="preserve">implicit cues (e.g., gaze) </w:t>
            </w:r>
            <w:r w:rsidR="00EE426A">
              <w:rPr>
                <w:rFonts w:hint="eastAsia"/>
              </w:rPr>
              <w:t>f</w:t>
            </w:r>
            <w:r w:rsidR="00EE426A">
              <w:t>rom us</w:t>
            </w:r>
            <w:r w:rsidR="005E2526">
              <w:t>er</w:t>
            </w:r>
            <w:r w:rsidR="00C5589B">
              <w:t>,</w:t>
            </w:r>
            <w:r w:rsidR="00437ED6">
              <w:t xml:space="preserve"> and multimodal feedback (visual, auditory) for communication</w:t>
            </w:r>
            <w:r w:rsidR="005A0DB8">
              <w:t xml:space="preserve"> from system</w:t>
            </w:r>
            <w:r w:rsidR="00D071CE">
              <w:t>.</w:t>
            </w:r>
          </w:p>
          <w:p w14:paraId="15A02541" w14:textId="7EE70667" w:rsidR="001D748E" w:rsidRPr="008F5FCB" w:rsidRDefault="001D748E" w:rsidP="008F5FCB">
            <w:pPr>
              <w:pStyle w:val="a0"/>
              <w:rPr>
                <w:i/>
                <w:iCs/>
                <w:lang w:eastAsia="zh-CN"/>
              </w:rPr>
            </w:pPr>
            <w:r>
              <w:rPr>
                <w:rFonts w:hint="eastAsia"/>
                <w:i/>
                <w:iCs/>
                <w:lang w:eastAsia="zh-CN"/>
              </w:rPr>
              <w:t>N</w:t>
            </w:r>
            <w:r>
              <w:rPr>
                <w:i/>
                <w:iCs/>
                <w:lang w:eastAsia="zh-CN"/>
              </w:rPr>
              <w:t xml:space="preserve">ote: </w:t>
            </w:r>
            <w:r w:rsidR="00CB3B4D" w:rsidRPr="00CB3B4D">
              <w:rPr>
                <w:i/>
                <w:iCs/>
                <w:lang w:eastAsia="zh-CN"/>
              </w:rPr>
              <w:t xml:space="preserve">Since the software is only used to demonstrate system performance, the above </w:t>
            </w:r>
            <w:r w:rsidR="009C113E">
              <w:rPr>
                <w:i/>
                <w:iCs/>
                <w:lang w:eastAsia="zh-CN"/>
              </w:rPr>
              <w:t>features</w:t>
            </w:r>
            <w:r w:rsidR="00CB3B4D" w:rsidRPr="00CB3B4D">
              <w:rPr>
                <w:i/>
                <w:iCs/>
                <w:lang w:eastAsia="zh-CN"/>
              </w:rPr>
              <w:t xml:space="preserve"> will be simplified</w:t>
            </w:r>
            <w:r w:rsidR="009C113E">
              <w:rPr>
                <w:i/>
                <w:iCs/>
                <w:lang w:eastAsia="zh-CN"/>
              </w:rPr>
              <w:t>, and may be</w:t>
            </w:r>
            <w:r w:rsidR="004F0C6D">
              <w:rPr>
                <w:i/>
                <w:iCs/>
                <w:lang w:eastAsia="zh-CN"/>
              </w:rPr>
              <w:t xml:space="preserve"> change</w:t>
            </w:r>
            <w:r w:rsidR="005D1236">
              <w:rPr>
                <w:i/>
                <w:iCs/>
                <w:lang w:eastAsia="zh-CN"/>
              </w:rPr>
              <w:t>d</w:t>
            </w:r>
            <w:r w:rsidR="004F0C6D">
              <w:rPr>
                <w:i/>
                <w:iCs/>
                <w:lang w:eastAsia="zh-CN"/>
              </w:rPr>
              <w:t xml:space="preserve"> </w:t>
            </w:r>
            <w:r w:rsidRPr="008F5FCB">
              <w:rPr>
                <w:i/>
                <w:iCs/>
                <w:lang w:eastAsia="zh-CN"/>
              </w:rPr>
              <w:t>with consideration of the insights gained from requirements analysis.</w:t>
            </w:r>
          </w:p>
          <w:p w14:paraId="480FB7C6" w14:textId="2B657340" w:rsidR="00437ED6" w:rsidRPr="002A1A3A" w:rsidRDefault="00437ED6" w:rsidP="00437ED6">
            <w:pPr>
              <w:pStyle w:val="3"/>
              <w:rPr>
                <w:color w:val="auto"/>
                <w:sz w:val="28"/>
                <w:szCs w:val="28"/>
              </w:rPr>
            </w:pPr>
            <w:bookmarkStart w:id="6" w:name="X66e96371425e7d1187888d2f394421702a0be79"/>
            <w:bookmarkEnd w:id="5"/>
            <w:r w:rsidRPr="002A1A3A">
              <w:rPr>
                <w:color w:val="auto"/>
                <w:sz w:val="28"/>
                <w:szCs w:val="28"/>
              </w:rPr>
              <w:t>Experiments</w:t>
            </w:r>
          </w:p>
          <w:p w14:paraId="1E09FDA0" w14:textId="029DCF67" w:rsidR="00437ED6" w:rsidRDefault="00437ED6" w:rsidP="00437ED6">
            <w:pPr>
              <w:pStyle w:val="FirstParagraph"/>
            </w:pPr>
            <w:r>
              <w:t xml:space="preserve">To validate </w:t>
            </w:r>
            <w:r w:rsidR="005E7A83">
              <w:t xml:space="preserve">my </w:t>
            </w:r>
            <w:r>
              <w:t xml:space="preserve">hypotheses concerning enhanced situation awareness and collaboration efficacy, </w:t>
            </w:r>
            <w:r w:rsidR="005E7A83">
              <w:t xml:space="preserve">I </w:t>
            </w:r>
            <w:r>
              <w:t>will conduct a series of experiments:</w:t>
            </w:r>
          </w:p>
          <w:p w14:paraId="00539CAD" w14:textId="72905D29" w:rsidR="00437ED6" w:rsidRDefault="00437ED6" w:rsidP="00437ED6">
            <w:pPr>
              <w:numPr>
                <w:ilvl w:val="0"/>
                <w:numId w:val="2"/>
              </w:numPr>
              <w:spacing w:after="200"/>
            </w:pPr>
            <w:r>
              <w:t>Simulator-based</w:t>
            </w:r>
            <w:r w:rsidR="00956719">
              <w:t xml:space="preserve"> </w:t>
            </w:r>
            <w:r>
              <w:t>testing</w:t>
            </w:r>
            <w:r w:rsidR="00956719">
              <w:t xml:space="preserve"> or </w:t>
            </w:r>
            <w:r w:rsidR="00956719" w:rsidRPr="00956719">
              <w:t>benchmark datasets</w:t>
            </w:r>
            <w:r>
              <w:t xml:space="preserve"> to assess system responsiveness and suitability in diverse contextual scenarios</w:t>
            </w:r>
            <w:r w:rsidR="00D071CE">
              <w:t>.</w:t>
            </w:r>
          </w:p>
          <w:p w14:paraId="22AE3925" w14:textId="4C699C31" w:rsidR="00437ED6" w:rsidRDefault="00437ED6" w:rsidP="00437ED6">
            <w:pPr>
              <w:numPr>
                <w:ilvl w:val="0"/>
                <w:numId w:val="2"/>
              </w:numPr>
              <w:spacing w:after="200"/>
            </w:pPr>
            <w:r>
              <w:t>Usability testing to evaluate the user experience and identify areas for refinement</w:t>
            </w:r>
            <w:r w:rsidR="00D071CE">
              <w:t>.</w:t>
            </w:r>
          </w:p>
          <w:p w14:paraId="212E1002" w14:textId="61C2D5DD" w:rsidR="00437ED6" w:rsidRPr="00B035E9" w:rsidRDefault="00437ED6" w:rsidP="00437ED6">
            <w:pPr>
              <w:pStyle w:val="3"/>
              <w:rPr>
                <w:color w:val="auto"/>
                <w:sz w:val="28"/>
                <w:szCs w:val="28"/>
              </w:rPr>
            </w:pPr>
            <w:bookmarkStart w:id="7" w:name="X6c9c4d00599132f5961ef5d74398315e12db1c1"/>
            <w:bookmarkEnd w:id="6"/>
            <w:r w:rsidRPr="00B035E9">
              <w:rPr>
                <w:color w:val="auto"/>
                <w:sz w:val="28"/>
                <w:szCs w:val="28"/>
              </w:rPr>
              <w:t>Tools, Languages, and Hardware</w:t>
            </w:r>
          </w:p>
          <w:p w14:paraId="7F28D0B9" w14:textId="0BCA4FEE" w:rsidR="00437ED6" w:rsidRDefault="00437ED6" w:rsidP="00437ED6">
            <w:pPr>
              <w:pStyle w:val="FirstParagraph"/>
              <w:rPr>
                <w:lang w:eastAsia="zh-CN"/>
              </w:rPr>
            </w:pPr>
            <w:r>
              <w:t xml:space="preserve">The software will be developed in Python, given its robust machine learning and data processing libraries and wide acceptance in research communities. For database management, </w:t>
            </w:r>
            <w:r w:rsidR="00D13E69">
              <w:t xml:space="preserve">SQL liked </w:t>
            </w:r>
            <w:r w:rsidR="00F46D28">
              <w:t>product</w:t>
            </w:r>
            <w:r>
              <w:t xml:space="preserve"> will be utilized due to its reliability and performance with complex queries.</w:t>
            </w:r>
          </w:p>
          <w:p w14:paraId="20EEEDDE" w14:textId="77EA7E23" w:rsidR="00B65B2C" w:rsidRDefault="00437ED6" w:rsidP="00025DAA">
            <w:pPr>
              <w:pStyle w:val="a0"/>
            </w:pPr>
            <w:r>
              <w:t>The choice of hardware will depend on the processing needs identified during the initial prototyping stage but is anticipated to include</w:t>
            </w:r>
            <w:r w:rsidR="00FE5684">
              <w:t xml:space="preserve"> </w:t>
            </w:r>
            <w:r w:rsidR="00711C9B">
              <w:t>camera</w:t>
            </w:r>
            <w:r w:rsidR="00D13E69">
              <w:t>s</w:t>
            </w:r>
            <w:r w:rsidR="00711C9B">
              <w:t xml:space="preserve"> and</w:t>
            </w:r>
            <w:r w:rsidR="00FE5684">
              <w:t xml:space="preserve"> </w:t>
            </w:r>
            <w:r w:rsidR="00711C9B">
              <w:t>microphone</w:t>
            </w:r>
            <w:r w:rsidR="00D13E69">
              <w:t>s</w:t>
            </w:r>
            <w:r>
              <w:t xml:space="preserve"> to </w:t>
            </w:r>
            <w:r w:rsidR="00B571C9">
              <w:t xml:space="preserve">collect </w:t>
            </w:r>
            <w:r>
              <w:t>data</w:t>
            </w:r>
            <w:r w:rsidR="00D94CAD">
              <w:t xml:space="preserve">, </w:t>
            </w:r>
            <w:r w:rsidR="00D94CAD" w:rsidRPr="00D94CAD">
              <w:t>as well as a computing platform with GPU acceleration</w:t>
            </w:r>
            <w:bookmarkStart w:id="8" w:name="OLE_LINK5"/>
            <w:r>
              <w:t>.</w:t>
            </w:r>
            <w:bookmarkEnd w:id="7"/>
            <w:bookmarkEnd w:id="8"/>
          </w:p>
          <w:p w14:paraId="0928298E" w14:textId="744509FF" w:rsidR="00025DAA" w:rsidRPr="00B035E9" w:rsidRDefault="00025DAA" w:rsidP="00025DAA">
            <w:pPr>
              <w:pStyle w:val="3"/>
              <w:rPr>
                <w:color w:val="auto"/>
                <w:sz w:val="28"/>
                <w:szCs w:val="28"/>
              </w:rPr>
            </w:pPr>
            <w:bookmarkStart w:id="9" w:name="OLE_LINK3"/>
            <w:bookmarkStart w:id="10" w:name="X185ea6948af1bef3f0d5d74c94ca3254c9d526e"/>
            <w:r w:rsidRPr="00B035E9">
              <w:rPr>
                <w:color w:val="auto"/>
                <w:sz w:val="28"/>
                <w:szCs w:val="28"/>
              </w:rPr>
              <w:t>Background Material</w:t>
            </w:r>
          </w:p>
          <w:bookmarkEnd w:id="9"/>
          <w:p w14:paraId="64CEE022" w14:textId="77777777" w:rsidR="00025DAA" w:rsidRDefault="00025DAA" w:rsidP="00025DAA">
            <w:pPr>
              <w:pStyle w:val="FirstParagraph"/>
            </w:pPr>
            <w:r>
              <w:t>The following is a list of the background material that will guide the initial phase of the research:</w:t>
            </w:r>
          </w:p>
          <w:p w14:paraId="23780B00" w14:textId="77777777" w:rsidR="001E0E46" w:rsidRDefault="001E0E46" w:rsidP="008B7607">
            <w:pPr>
              <w:numPr>
                <w:ilvl w:val="0"/>
                <w:numId w:val="2"/>
              </w:numPr>
              <w:spacing w:after="200"/>
            </w:pPr>
            <w:r>
              <w:t xml:space="preserve">M. Endsley, “Endsley, M.R.: Toward a Theory of Situation Awareness in Dynamic Systems. Human Factors Journal 37(1), 32-64,” </w:t>
            </w:r>
            <w:r>
              <w:rPr>
                <w:i/>
                <w:iCs/>
              </w:rPr>
              <w:t>Human Factors: The Journal of the Human Factors and Ergonomics Society</w:t>
            </w:r>
            <w:r>
              <w:t xml:space="preserve">, vol. 37, pp. 32–64, Mar. 1995, </w:t>
            </w:r>
            <w:proofErr w:type="spellStart"/>
            <w:r>
              <w:t>doi</w:t>
            </w:r>
            <w:proofErr w:type="spellEnd"/>
            <w:r>
              <w:t xml:space="preserve">: </w:t>
            </w:r>
            <w:hyperlink r:id="rId8" w:history="1">
              <w:r>
                <w:rPr>
                  <w:rStyle w:val="ad"/>
                </w:rPr>
                <w:t>10.1518/001872095779049543</w:t>
              </w:r>
            </w:hyperlink>
            <w:r>
              <w:t>.</w:t>
            </w:r>
          </w:p>
          <w:p w14:paraId="6B79B2AA" w14:textId="6EAEF327" w:rsidR="001E0E46" w:rsidRDefault="001E0E46" w:rsidP="008B7607">
            <w:pPr>
              <w:numPr>
                <w:ilvl w:val="0"/>
                <w:numId w:val="2"/>
              </w:numPr>
              <w:spacing w:after="200"/>
            </w:pPr>
            <w:r>
              <w:t xml:space="preserve">D. A. Norman, </w:t>
            </w:r>
            <w:r>
              <w:rPr>
                <w:i/>
                <w:iCs/>
              </w:rPr>
              <w:t>The Design of Everyday Things</w:t>
            </w:r>
            <w:r>
              <w:t>. USA: Basic Books, Inc., 2002.</w:t>
            </w:r>
          </w:p>
          <w:p w14:paraId="7421D8CB" w14:textId="77777777" w:rsidR="00191386" w:rsidRDefault="001E0E46" w:rsidP="00191386">
            <w:pPr>
              <w:numPr>
                <w:ilvl w:val="0"/>
                <w:numId w:val="2"/>
              </w:numPr>
              <w:spacing w:after="200"/>
            </w:pPr>
            <w:r>
              <w:t xml:space="preserve">B. Reeves and C. Nass, “The Media Equation: How People Treat Computers, Television, and New Media Like Real People and Pla,” </w:t>
            </w:r>
            <w:proofErr w:type="spellStart"/>
            <w:r>
              <w:rPr>
                <w:i/>
                <w:iCs/>
              </w:rPr>
              <w:t>Bibliovault</w:t>
            </w:r>
            <w:proofErr w:type="spellEnd"/>
            <w:r>
              <w:rPr>
                <w:i/>
                <w:iCs/>
              </w:rPr>
              <w:t xml:space="preserve"> OAI Repository, the University of Chicago Press</w:t>
            </w:r>
            <w:r>
              <w:t>, Jan. 1996.</w:t>
            </w:r>
          </w:p>
          <w:p w14:paraId="2A8EBE57" w14:textId="28BA892B" w:rsidR="00191386" w:rsidRDefault="00191386" w:rsidP="00191386">
            <w:pPr>
              <w:numPr>
                <w:ilvl w:val="0"/>
                <w:numId w:val="2"/>
              </w:numPr>
              <w:spacing w:after="200"/>
            </w:pPr>
            <w:r>
              <w:t xml:space="preserve">Y. Xing </w:t>
            </w:r>
            <w:r w:rsidRPr="00191386">
              <w:rPr>
                <w:i/>
                <w:iCs/>
              </w:rPr>
              <w:t>et al.</w:t>
            </w:r>
            <w:r>
              <w:t xml:space="preserve">, “Driver Lane Change Intention Inference for Intelligent Vehicles: Framework, Survey, and Challenges,” </w:t>
            </w:r>
            <w:r w:rsidRPr="00191386">
              <w:rPr>
                <w:i/>
                <w:iCs/>
              </w:rPr>
              <w:t>IEEE Transactions on Vehicular Technology</w:t>
            </w:r>
            <w:r>
              <w:t xml:space="preserve">, vol. 68, no. 5, pp. 4377–4390, May 2019, </w:t>
            </w:r>
            <w:proofErr w:type="spellStart"/>
            <w:r>
              <w:t>doi</w:t>
            </w:r>
            <w:proofErr w:type="spellEnd"/>
            <w:r>
              <w:t xml:space="preserve">: </w:t>
            </w:r>
            <w:hyperlink r:id="rId9" w:history="1">
              <w:r>
                <w:rPr>
                  <w:rStyle w:val="ad"/>
                </w:rPr>
                <w:t>10.1109/TVT.2019.2903299</w:t>
              </w:r>
            </w:hyperlink>
            <w:r>
              <w:t>.</w:t>
            </w:r>
          </w:p>
          <w:p w14:paraId="3A0642DF" w14:textId="2F3F4D8C" w:rsidR="00025DAA" w:rsidRDefault="00025DAA" w:rsidP="00025DAA">
            <w:pPr>
              <w:numPr>
                <w:ilvl w:val="0"/>
                <w:numId w:val="2"/>
              </w:numPr>
              <w:spacing w:after="200"/>
            </w:pPr>
            <w:r>
              <w:t xml:space="preserve">Online HCI resources such as </w:t>
            </w:r>
            <w:hyperlink r:id="rId10">
              <w:r>
                <w:rPr>
                  <w:rStyle w:val="ad"/>
                </w:rPr>
                <w:t>Interaction Design Foundation</w:t>
              </w:r>
            </w:hyperlink>
            <w:r>
              <w:t xml:space="preserve">, </w:t>
            </w:r>
            <w:hyperlink r:id="rId11">
              <w:r>
                <w:rPr>
                  <w:rStyle w:val="ad"/>
                </w:rPr>
                <w:t>Nielsen Norman Group</w:t>
              </w:r>
            </w:hyperlink>
            <w:r>
              <w:t xml:space="preserve">, and </w:t>
            </w:r>
            <w:hyperlink r:id="rId12">
              <w:r>
                <w:rPr>
                  <w:rStyle w:val="ad"/>
                </w:rPr>
                <w:t>ACM Digital Library</w:t>
              </w:r>
            </w:hyperlink>
            <w:r>
              <w:t>.</w:t>
            </w:r>
          </w:p>
          <w:p w14:paraId="1D403A82" w14:textId="77777777" w:rsidR="00025DAA" w:rsidRDefault="00025DAA" w:rsidP="00025DAA">
            <w:pPr>
              <w:numPr>
                <w:ilvl w:val="0"/>
                <w:numId w:val="2"/>
              </w:numPr>
              <w:spacing w:after="200"/>
            </w:pPr>
            <w:r>
              <w:t xml:space="preserve">Current standards and guidelines from the </w:t>
            </w:r>
            <w:hyperlink r:id="rId13">
              <w:r>
                <w:rPr>
                  <w:rStyle w:val="ad"/>
                </w:rPr>
                <w:t>Federal Aviation Administration (FAA)</w:t>
              </w:r>
            </w:hyperlink>
            <w:r>
              <w:t xml:space="preserve"> and </w:t>
            </w:r>
            <w:hyperlink r:id="rId14">
              <w:r>
                <w:rPr>
                  <w:rStyle w:val="ad"/>
                </w:rPr>
                <w:t>National Highway Traffic Safety Administration (NHTSA)</w:t>
              </w:r>
            </w:hyperlink>
            <w:r>
              <w:t>.</w:t>
            </w:r>
          </w:p>
          <w:p w14:paraId="44114A5E" w14:textId="034D1C7D" w:rsidR="00025DAA" w:rsidRDefault="00025DAA" w:rsidP="00025DAA">
            <w:pPr>
              <w:numPr>
                <w:ilvl w:val="0"/>
                <w:numId w:val="2"/>
              </w:numPr>
              <w:spacing w:after="200"/>
            </w:pPr>
            <w:r>
              <w:t xml:space="preserve">HCI in automotive contexts from journals like </w:t>
            </w:r>
            <w:hyperlink r:id="rId15">
              <w:r>
                <w:rPr>
                  <w:rStyle w:val="ad"/>
                </w:rPr>
                <w:t>Automotive</w:t>
              </w:r>
              <w:r w:rsidR="0028295D">
                <w:rPr>
                  <w:rStyle w:val="ad"/>
                </w:rPr>
                <w:t xml:space="preserve"> </w:t>
              </w:r>
              <w:r>
                <w:rPr>
                  <w:rStyle w:val="ad"/>
                </w:rPr>
                <w:t>UI</w:t>
              </w:r>
            </w:hyperlink>
            <w:r>
              <w:t>.</w:t>
            </w:r>
          </w:p>
          <w:p w14:paraId="4B993B4F" w14:textId="268313AF" w:rsidR="00A676FA" w:rsidRPr="00A676FA" w:rsidRDefault="00025DAA" w:rsidP="00A676FA">
            <w:pPr>
              <w:pStyle w:val="FirstParagraph"/>
              <w:rPr>
                <w:i/>
                <w:iCs/>
              </w:rPr>
            </w:pPr>
            <w:r>
              <w:rPr>
                <w:i/>
                <w:iCs/>
              </w:rPr>
              <w:t>Note: These materials are initial guides, and the list is expected to expand during the literature review stage.</w:t>
            </w:r>
            <w:bookmarkEnd w:id="10"/>
          </w:p>
        </w:tc>
      </w:tr>
      <w:tr w:rsidR="00622FAF" w:rsidRPr="00573B8C" w14:paraId="2D23B11D" w14:textId="77777777" w:rsidTr="00622FAF">
        <w:trPr>
          <w:trHeight w:val="841"/>
        </w:trPr>
        <w:tc>
          <w:tcPr>
            <w:tcW w:w="1696" w:type="dxa"/>
            <w:vMerge w:val="restart"/>
          </w:tcPr>
          <w:p w14:paraId="1E87DDC3" w14:textId="77777777" w:rsidR="00622FAF" w:rsidRDefault="00622FAF" w:rsidP="00B65B2C">
            <w:pPr>
              <w:rPr>
                <w:rFonts w:ascii="Times New Roman" w:hAnsi="Times New Roman" w:cs="Times New Roman"/>
                <w:b/>
              </w:rPr>
            </w:pPr>
            <w:r w:rsidRPr="00B13927">
              <w:rPr>
                <w:rFonts w:ascii="Times New Roman" w:hAnsi="Times New Roman" w:cs="Times New Roman" w:hint="eastAsia"/>
                <w:b/>
              </w:rPr>
              <w:lastRenderedPageBreak/>
              <w:t>道德规范</w:t>
            </w:r>
            <w:r w:rsidRPr="00573B8C">
              <w:rPr>
                <w:rFonts w:ascii="Times New Roman" w:hAnsi="Times New Roman" w:cs="Times New Roman"/>
                <w:b/>
              </w:rPr>
              <w:t xml:space="preserve"> </w:t>
            </w:r>
          </w:p>
          <w:p w14:paraId="4EF2C08A" w14:textId="77777777" w:rsidR="00622FAF" w:rsidRDefault="00622FAF" w:rsidP="00B65B2C">
            <w:pPr>
              <w:rPr>
                <w:rFonts w:ascii="Times New Roman" w:hAnsi="Times New Roman" w:cs="Times New Roman"/>
                <w:b/>
              </w:rPr>
            </w:pPr>
            <w:r>
              <w:rPr>
                <w:rFonts w:ascii="Times New Roman" w:hAnsi="Times New Roman" w:cs="Times New Roman"/>
                <w:b/>
              </w:rPr>
              <w:t>Ethics</w:t>
            </w:r>
          </w:p>
          <w:p w14:paraId="63CBB840" w14:textId="77777777" w:rsidR="009D4782" w:rsidRDefault="009D4782" w:rsidP="00B65B2C">
            <w:pPr>
              <w:rPr>
                <w:rFonts w:ascii="Times New Roman" w:hAnsi="Times New Roman" w:cs="Times New Roman"/>
                <w:b/>
                <w:bCs/>
                <w:color w:val="000000"/>
              </w:rPr>
            </w:pPr>
          </w:p>
          <w:p w14:paraId="5D5353F6" w14:textId="74CC817A" w:rsidR="009D4782" w:rsidRPr="009D4782" w:rsidRDefault="009D4782" w:rsidP="00B65B2C">
            <w:pPr>
              <w:rPr>
                <w:rFonts w:ascii="Times New Roman" w:hAnsi="Times New Roman" w:cs="Times New Roman"/>
                <w:b/>
                <w:bCs/>
                <w:color w:val="000000"/>
              </w:rPr>
            </w:pPr>
            <w:r w:rsidRPr="009D4782">
              <w:rPr>
                <w:rFonts w:ascii="Times New Roman" w:hAnsi="Times New Roman" w:cs="Times New Roman"/>
                <w:b/>
                <w:bCs/>
              </w:rPr>
              <w:t>Please discuss ethical issues with your supervisor using the ethics checklist in Project Handbook Appendix 1.</w:t>
            </w:r>
          </w:p>
        </w:tc>
        <w:tc>
          <w:tcPr>
            <w:tcW w:w="7320" w:type="dxa"/>
            <w:gridSpan w:val="5"/>
          </w:tcPr>
          <w:p w14:paraId="60C8E134" w14:textId="2EED3CBD" w:rsidR="00622FAF" w:rsidRDefault="00622FAF" w:rsidP="00092F77">
            <w:pPr>
              <w:rPr>
                <w:rFonts w:ascii="Times New Roman" w:hAnsi="Times New Roman" w:cs="Times New Roman"/>
              </w:rPr>
            </w:pPr>
            <w:r>
              <w:rPr>
                <w:rFonts w:ascii="Times New Roman" w:hAnsi="Times New Roman" w:cs="Times New Roman"/>
              </w:rPr>
              <w:t xml:space="preserve">Please </w:t>
            </w:r>
            <w:r w:rsidRPr="00092F77">
              <w:rPr>
                <w:rFonts w:ascii="Times New Roman" w:hAnsi="Times New Roman" w:cs="Times New Roman"/>
              </w:rPr>
              <w:t xml:space="preserve">confirm </w:t>
            </w:r>
            <w:r w:rsidR="00A07DAD">
              <w:rPr>
                <w:rFonts w:ascii="Times New Roman" w:hAnsi="Times New Roman" w:cs="Times New Roman"/>
              </w:rPr>
              <w:t>by</w:t>
            </w:r>
            <w:r w:rsidR="004C4AF8">
              <w:rPr>
                <w:rFonts w:ascii="Times New Roman" w:hAnsi="Times New Roman" w:cs="Times New Roman"/>
              </w:rPr>
              <w:t xml:space="preserve"> checking</w:t>
            </w:r>
            <w:r w:rsidR="00A07DAD">
              <w:rPr>
                <w:rFonts w:ascii="Times New Roman" w:hAnsi="Times New Roman" w:cs="Times New Roman"/>
              </w:rPr>
              <w:t xml:space="preserve"> the box</w:t>
            </w:r>
            <w:r w:rsidR="004C4AF8">
              <w:rPr>
                <w:rFonts w:ascii="Times New Roman" w:hAnsi="Times New Roman" w:cs="Times New Roman"/>
              </w:rPr>
              <w:t>:</w:t>
            </w:r>
          </w:p>
          <w:p w14:paraId="01A62F43" w14:textId="77777777" w:rsidR="00622FAF" w:rsidRDefault="00622FAF" w:rsidP="00092F77">
            <w:pPr>
              <w:rPr>
                <w:rFonts w:ascii="Times New Roman" w:hAnsi="Times New Roman" w:cs="Times New Roman"/>
              </w:rPr>
            </w:pPr>
          </w:p>
          <w:p w14:paraId="157463C1" w14:textId="3AAC2428" w:rsidR="00A07DAD" w:rsidRPr="009D4782" w:rsidRDefault="00000000" w:rsidP="009D4782">
            <w:pPr>
              <w:tabs>
                <w:tab w:val="left" w:pos="1335"/>
              </w:tabs>
              <w:rPr>
                <w:rFonts w:ascii="Times New Roman" w:hAnsi="Times New Roman" w:cs="Times New Roman"/>
              </w:rPr>
            </w:pPr>
            <w:sdt>
              <w:sdtPr>
                <w:rPr>
                  <w:rFonts w:ascii="Times New Roman" w:hAnsi="Times New Roman" w:cs="Times New Roman"/>
                  <w:sz w:val="32"/>
                  <w:szCs w:val="32"/>
                </w:rPr>
                <w:id w:val="1147939689"/>
                <w14:checkbox>
                  <w14:checked w14:val="1"/>
                  <w14:checkedState w14:val="2612" w14:font="MS Gothic"/>
                  <w14:uncheckedState w14:val="2610" w14:font="MS Gothic"/>
                </w14:checkbox>
              </w:sdtPr>
              <w:sdtContent>
                <w:r w:rsidR="00C0113B">
                  <w:rPr>
                    <w:rFonts w:ascii="MS Gothic" w:eastAsia="MS Gothic" w:hAnsi="MS Gothic" w:cs="Times New Roman" w:hint="eastAsia"/>
                    <w:sz w:val="32"/>
                    <w:szCs w:val="32"/>
                  </w:rPr>
                  <w:t>☒</w:t>
                </w:r>
              </w:sdtContent>
            </w:sdt>
            <w:r w:rsidR="009D4782">
              <w:rPr>
                <w:rFonts w:ascii="Times New Roman" w:hAnsi="Times New Roman" w:cs="Times New Roman"/>
              </w:rPr>
              <w:t xml:space="preserve"> I confirm that I have discussed ethical issues with my supervisor.</w:t>
            </w:r>
          </w:p>
        </w:tc>
      </w:tr>
      <w:tr w:rsidR="00622FAF" w:rsidRPr="00573B8C" w14:paraId="3CC2D19A" w14:textId="77777777" w:rsidTr="00B03A03">
        <w:trPr>
          <w:trHeight w:val="4949"/>
        </w:trPr>
        <w:tc>
          <w:tcPr>
            <w:tcW w:w="1696" w:type="dxa"/>
            <w:vMerge/>
          </w:tcPr>
          <w:p w14:paraId="4D4E82BF" w14:textId="77777777" w:rsidR="00622FAF" w:rsidRPr="00B13927" w:rsidRDefault="00622FAF" w:rsidP="00B65B2C">
            <w:pPr>
              <w:rPr>
                <w:rFonts w:ascii="Times New Roman" w:hAnsi="Times New Roman" w:cs="Times New Roman"/>
                <w:b/>
              </w:rPr>
            </w:pPr>
          </w:p>
        </w:tc>
        <w:tc>
          <w:tcPr>
            <w:tcW w:w="7320" w:type="dxa"/>
            <w:gridSpan w:val="5"/>
          </w:tcPr>
          <w:p w14:paraId="57FAB1BA" w14:textId="78FBF229" w:rsidR="00622FAF" w:rsidRDefault="003E099A" w:rsidP="003E099A">
            <w:pPr>
              <w:rPr>
                <w:rFonts w:ascii="Times New Roman" w:hAnsi="Times New Roman" w:cs="Times New Roman"/>
              </w:rPr>
            </w:pPr>
            <w:r>
              <w:rPr>
                <w:rFonts w:ascii="Times New Roman" w:hAnsi="Times New Roman" w:cs="Times New Roman"/>
              </w:rPr>
              <w:t>Summary of ethical issues:</w:t>
            </w:r>
          </w:p>
          <w:p w14:paraId="748605F4" w14:textId="04AA69F0" w:rsidR="00C86483" w:rsidRDefault="00C86483" w:rsidP="003E099A">
            <w:pPr>
              <w:rPr>
                <w:rFonts w:ascii="Times New Roman" w:hAnsi="Times New Roman" w:cs="Times New Roman"/>
              </w:rPr>
            </w:pPr>
            <w:r>
              <w:rPr>
                <w:rFonts w:ascii="Times New Roman" w:hAnsi="Times New Roman" w:cs="Times New Roman"/>
              </w:rPr>
              <w:t>(</w:t>
            </w:r>
            <w:r w:rsidR="00E222F6">
              <w:rPr>
                <w:rFonts w:ascii="Times New Roman" w:hAnsi="Times New Roman" w:cs="Times New Roman"/>
              </w:rPr>
              <w:t>w</w:t>
            </w:r>
            <w:r>
              <w:rPr>
                <w:rFonts w:ascii="Times New Roman" w:hAnsi="Times New Roman" w:cs="Times New Roman"/>
              </w:rPr>
              <w:t>rite “None” if no ethical issues)</w:t>
            </w:r>
          </w:p>
          <w:p w14:paraId="16647F82" w14:textId="77777777" w:rsidR="008A63A5" w:rsidRDefault="008A63A5" w:rsidP="003E099A">
            <w:pPr>
              <w:rPr>
                <w:rFonts w:ascii="Times New Roman" w:hAnsi="Times New Roman" w:cs="Times New Roman"/>
              </w:rPr>
            </w:pPr>
          </w:p>
          <w:p w14:paraId="47810C54" w14:textId="7D3F5893" w:rsidR="00734CD2" w:rsidRDefault="008A63A5" w:rsidP="003E099A">
            <w:pPr>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ne</w:t>
            </w:r>
            <w:r>
              <w:rPr>
                <w:rFonts w:ascii="Times New Roman" w:hAnsi="Times New Roman" w:cs="Times New Roman" w:hint="eastAsia"/>
              </w:rPr>
              <w:t>.</w:t>
            </w:r>
          </w:p>
        </w:tc>
      </w:tr>
      <w:tr w:rsidR="00B65B2C" w:rsidRPr="00573B8C" w14:paraId="0E1B7848" w14:textId="77777777" w:rsidTr="00B03A03">
        <w:trPr>
          <w:trHeight w:val="5374"/>
        </w:trPr>
        <w:tc>
          <w:tcPr>
            <w:tcW w:w="1696" w:type="dxa"/>
          </w:tcPr>
          <w:p w14:paraId="18EFC7AE" w14:textId="77777777" w:rsidR="00B65B2C" w:rsidRDefault="00B65B2C" w:rsidP="00B65B2C">
            <w:pPr>
              <w:rPr>
                <w:rFonts w:ascii="Times New Roman" w:hAnsi="Times New Roman" w:cs="Times New Roman"/>
                <w:b/>
              </w:rPr>
            </w:pPr>
            <w:r>
              <w:rPr>
                <w:rFonts w:ascii="Times New Roman" w:hAnsi="Times New Roman" w:cs="Times New Roman" w:hint="eastAsia"/>
                <w:b/>
              </w:rPr>
              <w:t>中期目标</w:t>
            </w:r>
            <w:r w:rsidRPr="00573B8C">
              <w:rPr>
                <w:rFonts w:ascii="Times New Roman" w:hAnsi="Times New Roman" w:cs="Times New Roman"/>
                <w:b/>
              </w:rPr>
              <w:t xml:space="preserve"> </w:t>
            </w:r>
          </w:p>
          <w:p w14:paraId="41CC23AB" w14:textId="77777777" w:rsidR="00567A31" w:rsidRDefault="00567A31" w:rsidP="00567A31">
            <w:pPr>
              <w:rPr>
                <w:rFonts w:ascii="Times New Roman" w:hAnsi="Times New Roman" w:cs="Times New Roman"/>
                <w:b/>
              </w:rPr>
            </w:pPr>
            <w:r>
              <w:rPr>
                <w:rFonts w:ascii="Times New Roman" w:hAnsi="Times New Roman" w:cs="Times New Roman"/>
                <w:b/>
              </w:rPr>
              <w:t>M</w:t>
            </w:r>
            <w:r w:rsidR="00B65B2C" w:rsidRPr="00BE16F2">
              <w:rPr>
                <w:rFonts w:ascii="Times New Roman" w:hAnsi="Times New Roman" w:cs="Times New Roman"/>
                <w:b/>
              </w:rPr>
              <w:t xml:space="preserve">id-term </w:t>
            </w:r>
            <w:r>
              <w:rPr>
                <w:rFonts w:ascii="Times New Roman" w:hAnsi="Times New Roman" w:cs="Times New Roman"/>
                <w:b/>
              </w:rPr>
              <w:t>target</w:t>
            </w:r>
            <w:r w:rsidR="005F7E89">
              <w:rPr>
                <w:rFonts w:ascii="Times New Roman" w:hAnsi="Times New Roman" w:cs="Times New Roman"/>
                <w:b/>
              </w:rPr>
              <w:t xml:space="preserve">. </w:t>
            </w:r>
          </w:p>
          <w:p w14:paraId="4F813F92" w14:textId="77777777" w:rsidR="00567A31" w:rsidRDefault="00567A31" w:rsidP="00567A31">
            <w:pPr>
              <w:rPr>
                <w:rFonts w:ascii="Times New Roman" w:hAnsi="Times New Roman" w:cs="Times New Roman"/>
                <w:b/>
              </w:rPr>
            </w:pPr>
          </w:p>
          <w:p w14:paraId="2C70A5D2" w14:textId="77777777" w:rsidR="00567A31" w:rsidRDefault="00567A31" w:rsidP="00567A31">
            <w:pPr>
              <w:rPr>
                <w:rFonts w:ascii="Times New Roman" w:hAnsi="Times New Roman" w:cs="Times New Roman"/>
                <w:b/>
              </w:rPr>
            </w:pPr>
            <w:r>
              <w:rPr>
                <w:rFonts w:ascii="Times New Roman" w:hAnsi="Times New Roman" w:cs="Times New Roman"/>
                <w:b/>
              </w:rPr>
              <w:t>It must be tangible outcomes,</w:t>
            </w:r>
          </w:p>
          <w:p w14:paraId="789644B3" w14:textId="77777777" w:rsidR="00B65B2C" w:rsidRDefault="005F7E89" w:rsidP="00567A31">
            <w:pPr>
              <w:rPr>
                <w:rFonts w:ascii="Times New Roman" w:hAnsi="Times New Roman" w:cs="Times New Roman"/>
                <w:b/>
              </w:rPr>
            </w:pPr>
            <w:r>
              <w:rPr>
                <w:rFonts w:ascii="Times New Roman" w:hAnsi="Times New Roman" w:cs="Times New Roman"/>
                <w:b/>
              </w:rPr>
              <w:t xml:space="preserve">E.g. software, </w:t>
            </w:r>
            <w:proofErr w:type="gramStart"/>
            <w:r>
              <w:rPr>
                <w:rFonts w:ascii="Times New Roman" w:hAnsi="Times New Roman" w:cs="Times New Roman"/>
                <w:b/>
              </w:rPr>
              <w:t>hardware</w:t>
            </w:r>
            <w:proofErr w:type="gramEnd"/>
            <w:r>
              <w:rPr>
                <w:rFonts w:ascii="Times New Roman" w:hAnsi="Times New Roman" w:cs="Times New Roman"/>
                <w:b/>
              </w:rPr>
              <w:t xml:space="preserve"> or simulation.</w:t>
            </w:r>
          </w:p>
          <w:p w14:paraId="37D677F2" w14:textId="77777777" w:rsidR="00DC2D6B" w:rsidRDefault="00DC2D6B" w:rsidP="00567A31">
            <w:pPr>
              <w:rPr>
                <w:rFonts w:ascii="Times New Roman" w:hAnsi="Times New Roman" w:cs="Times New Roman"/>
                <w:b/>
              </w:rPr>
            </w:pPr>
          </w:p>
          <w:p w14:paraId="39C44E90" w14:textId="77777777" w:rsidR="00DC2D6B" w:rsidRPr="00573B8C" w:rsidRDefault="00DC2D6B" w:rsidP="00567A31">
            <w:pPr>
              <w:rPr>
                <w:rFonts w:ascii="Times New Roman" w:hAnsi="Times New Roman" w:cs="Times New Roman"/>
                <w:b/>
                <w:bCs/>
                <w:color w:val="000000"/>
              </w:rPr>
            </w:pPr>
            <w:r>
              <w:rPr>
                <w:rFonts w:ascii="Times New Roman" w:hAnsi="Times New Roman" w:cs="Times New Roman"/>
                <w:b/>
              </w:rPr>
              <w:t>It will be assessed at the mid-term oral.</w:t>
            </w:r>
          </w:p>
        </w:tc>
        <w:tc>
          <w:tcPr>
            <w:tcW w:w="7320" w:type="dxa"/>
            <w:gridSpan w:val="5"/>
          </w:tcPr>
          <w:p w14:paraId="3B06C760" w14:textId="67B32C6B" w:rsidR="00B65B2C" w:rsidRPr="00E01723" w:rsidRDefault="00C05DC9" w:rsidP="00B65B2C">
            <w:pPr>
              <w:rPr>
                <w:rFonts w:ascii="Times New Roman" w:hAnsi="Times New Roman" w:cs="Times New Roman"/>
              </w:rPr>
            </w:pPr>
            <w:r w:rsidRPr="00C05DC9">
              <w:rPr>
                <w:rFonts w:ascii="Times New Roman" w:hAnsi="Times New Roman" w:cs="Times New Roman"/>
              </w:rPr>
              <w:t>By February 28, the goal would be to have the design of the intelligent agent system significantly underway with a basic prototype developed. The output by this time should include documentation of the requirements and a well-understood literature background from which to further develop the project. Machine learning integration should be in its initial stages of development, with consideration of the insights gained from the literature review and requirements analysis.</w:t>
            </w:r>
          </w:p>
        </w:tc>
      </w:tr>
    </w:tbl>
    <w:p w14:paraId="4EE223CB" w14:textId="77777777" w:rsidR="00421F81" w:rsidRDefault="00421F81" w:rsidP="00890663">
      <w:pPr>
        <w:jc w:val="center"/>
        <w:rPr>
          <w:rFonts w:ascii="Times New Roman" w:hAnsi="Times New Roman" w:cs="Times New Roman"/>
          <w:b/>
          <w:sz w:val="32"/>
        </w:rPr>
      </w:pPr>
    </w:p>
    <w:p w14:paraId="54840114" w14:textId="77777777" w:rsidR="00363867" w:rsidRDefault="00363867">
      <w:pPr>
        <w:rPr>
          <w:rFonts w:ascii="Times New Roman" w:hAnsi="Times New Roman" w:cs="Times New Roman"/>
          <w:b/>
          <w:sz w:val="32"/>
        </w:rPr>
      </w:pPr>
      <w:r>
        <w:rPr>
          <w:rFonts w:ascii="Times New Roman" w:hAnsi="Times New Roman" w:cs="Times New Roman"/>
          <w:b/>
          <w:sz w:val="32"/>
        </w:rPr>
        <w:br w:type="page"/>
      </w:r>
    </w:p>
    <w:p w14:paraId="672A5067" w14:textId="77777777" w:rsidR="00B53549" w:rsidRDefault="009B639D" w:rsidP="00890663">
      <w:pPr>
        <w:jc w:val="center"/>
        <w:rPr>
          <w:rFonts w:ascii="Times New Roman" w:hAnsi="Times New Roman" w:cs="Times New Roman"/>
          <w:b/>
          <w:sz w:val="32"/>
        </w:rPr>
      </w:pPr>
      <w:r>
        <w:rPr>
          <w:rFonts w:ascii="Times New Roman" w:hAnsi="Times New Roman" w:cs="Times New Roman"/>
          <w:b/>
          <w:sz w:val="32"/>
        </w:rPr>
        <w:t>Work Plan (</w:t>
      </w:r>
      <w:r w:rsidR="00890663" w:rsidRPr="009B785F">
        <w:rPr>
          <w:rFonts w:ascii="Times New Roman" w:hAnsi="Times New Roman" w:cs="Times New Roman"/>
          <w:b/>
          <w:sz w:val="32"/>
        </w:rPr>
        <w:t xml:space="preserve">Gantt </w:t>
      </w:r>
      <w:r w:rsidR="00220ED6">
        <w:rPr>
          <w:rFonts w:ascii="Times New Roman" w:hAnsi="Times New Roman" w:cs="Times New Roman"/>
          <w:b/>
          <w:sz w:val="32"/>
        </w:rPr>
        <w:t>C</w:t>
      </w:r>
      <w:r w:rsidR="00890663" w:rsidRPr="009B785F">
        <w:rPr>
          <w:rFonts w:ascii="Times New Roman" w:hAnsi="Times New Roman" w:cs="Times New Roman"/>
          <w:b/>
          <w:sz w:val="32"/>
        </w:rPr>
        <w:t>hart</w:t>
      </w:r>
      <w:r>
        <w:rPr>
          <w:rFonts w:ascii="Times New Roman" w:hAnsi="Times New Roman" w:cs="Times New Roman"/>
          <w:b/>
          <w:sz w:val="32"/>
        </w:rPr>
        <w:t>)</w:t>
      </w:r>
    </w:p>
    <w:p w14:paraId="5D5B6E16" w14:textId="77777777" w:rsidR="007A000C" w:rsidRPr="007A000C" w:rsidRDefault="007A000C" w:rsidP="007A000C">
      <w:pPr>
        <w:rPr>
          <w:rFonts w:ascii="Times New Roman" w:hAnsi="Times New Roman" w:cs="Times New Roman"/>
          <w:sz w:val="24"/>
        </w:rPr>
      </w:pPr>
      <w:r w:rsidRPr="007A000C">
        <w:rPr>
          <w:rFonts w:ascii="Times New Roman" w:hAnsi="Times New Roman" w:cs="Times New Roman"/>
          <w:sz w:val="24"/>
        </w:rPr>
        <w:t xml:space="preserve">Fill in the sub-tasks and </w:t>
      </w:r>
      <w:r w:rsidR="0034230A">
        <w:rPr>
          <w:rFonts w:ascii="Times New Roman" w:hAnsi="Times New Roman" w:cs="Times New Roman"/>
          <w:sz w:val="24"/>
        </w:rPr>
        <w:t>insert a</w:t>
      </w:r>
      <w:r w:rsidR="005D54FB">
        <w:rPr>
          <w:rFonts w:ascii="Times New Roman" w:hAnsi="Times New Roman" w:cs="Times New Roman"/>
          <w:sz w:val="24"/>
        </w:rPr>
        <w:t xml:space="preserve"> letter</w:t>
      </w:r>
      <w:r w:rsidR="0034230A">
        <w:rPr>
          <w:rFonts w:ascii="Times New Roman" w:hAnsi="Times New Roman" w:cs="Times New Roman"/>
          <w:sz w:val="24"/>
        </w:rPr>
        <w:t xml:space="preserve"> X in</w:t>
      </w:r>
      <w:r w:rsidRPr="007A000C">
        <w:rPr>
          <w:rFonts w:ascii="Times New Roman" w:hAnsi="Times New Roman" w:cs="Times New Roman"/>
          <w:sz w:val="24"/>
        </w:rPr>
        <w:t xml:space="preserve"> the cells to show the extent of each </w:t>
      </w:r>
      <w:proofErr w:type="gramStart"/>
      <w:r w:rsidRPr="007A000C">
        <w:rPr>
          <w:rFonts w:ascii="Times New Roman" w:hAnsi="Times New Roman" w:cs="Times New Roman"/>
          <w:sz w:val="24"/>
        </w:rPr>
        <w:t>task</w:t>
      </w:r>
      <w:proofErr w:type="gramEnd"/>
    </w:p>
    <w:tbl>
      <w:tblPr>
        <w:tblStyle w:val="a4"/>
        <w:tblW w:w="10349" w:type="dxa"/>
        <w:tblInd w:w="-431" w:type="dxa"/>
        <w:tblLayout w:type="fixed"/>
        <w:tblLook w:val="04A0" w:firstRow="1" w:lastRow="0" w:firstColumn="1" w:lastColumn="0" w:noHBand="0" w:noVBand="1"/>
      </w:tblPr>
      <w:tblGrid>
        <w:gridCol w:w="4112"/>
        <w:gridCol w:w="519"/>
        <w:gridCol w:w="520"/>
        <w:gridCol w:w="520"/>
        <w:gridCol w:w="520"/>
        <w:gridCol w:w="519"/>
        <w:gridCol w:w="520"/>
        <w:gridCol w:w="520"/>
        <w:gridCol w:w="520"/>
        <w:gridCol w:w="519"/>
        <w:gridCol w:w="520"/>
        <w:gridCol w:w="520"/>
        <w:gridCol w:w="520"/>
      </w:tblGrid>
      <w:tr w:rsidR="00B06884" w:rsidRPr="0039186D" w14:paraId="0974F84A" w14:textId="77777777" w:rsidTr="00B06884">
        <w:trPr>
          <w:trHeight w:val="582"/>
        </w:trPr>
        <w:tc>
          <w:tcPr>
            <w:tcW w:w="4112" w:type="dxa"/>
          </w:tcPr>
          <w:p w14:paraId="179B26B3" w14:textId="77777777" w:rsidR="009D6619" w:rsidRPr="0039186D" w:rsidRDefault="009D6619" w:rsidP="004334BF">
            <w:pPr>
              <w:rPr>
                <w:rFonts w:ascii="Times New Roman" w:hAnsi="Times New Roman" w:cs="Times New Roman"/>
                <w:b/>
                <w:sz w:val="16"/>
              </w:rPr>
            </w:pPr>
          </w:p>
        </w:tc>
        <w:tc>
          <w:tcPr>
            <w:tcW w:w="519" w:type="dxa"/>
            <w:tcMar>
              <w:left w:w="28" w:type="dxa"/>
              <w:right w:w="28" w:type="dxa"/>
            </w:tcMar>
            <w:vAlign w:val="center"/>
          </w:tcPr>
          <w:p w14:paraId="3628594D"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Nov</w:t>
            </w:r>
          </w:p>
          <w:p w14:paraId="44F6A242"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44BB9C29"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Nov</w:t>
            </w:r>
          </w:p>
          <w:p w14:paraId="6C62B718"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6-30</w:t>
            </w:r>
          </w:p>
        </w:tc>
        <w:tc>
          <w:tcPr>
            <w:tcW w:w="520" w:type="dxa"/>
            <w:tcMar>
              <w:left w:w="28" w:type="dxa"/>
              <w:right w:w="28" w:type="dxa"/>
            </w:tcMar>
            <w:vAlign w:val="center"/>
          </w:tcPr>
          <w:p w14:paraId="22170AA2"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Dec</w:t>
            </w:r>
          </w:p>
          <w:p w14:paraId="68FFA684"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32A4029A"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 xml:space="preserve">Dec </w:t>
            </w:r>
          </w:p>
          <w:p w14:paraId="59048FF5"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6-31</w:t>
            </w:r>
          </w:p>
        </w:tc>
        <w:tc>
          <w:tcPr>
            <w:tcW w:w="519" w:type="dxa"/>
            <w:tcMar>
              <w:left w:w="28" w:type="dxa"/>
              <w:right w:w="28" w:type="dxa"/>
            </w:tcMar>
            <w:vAlign w:val="center"/>
          </w:tcPr>
          <w:p w14:paraId="1F1384D2"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Jan</w:t>
            </w:r>
          </w:p>
          <w:p w14:paraId="4ADB2576"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5438EA0C"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Jan</w:t>
            </w:r>
          </w:p>
          <w:p w14:paraId="2677A175"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6-31</w:t>
            </w:r>
          </w:p>
        </w:tc>
        <w:tc>
          <w:tcPr>
            <w:tcW w:w="520" w:type="dxa"/>
            <w:tcMar>
              <w:left w:w="28" w:type="dxa"/>
              <w:right w:w="28" w:type="dxa"/>
            </w:tcMar>
            <w:vAlign w:val="center"/>
          </w:tcPr>
          <w:p w14:paraId="5679C9D6"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Feb</w:t>
            </w:r>
          </w:p>
          <w:p w14:paraId="194109C3"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6F202A58"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Feb</w:t>
            </w:r>
          </w:p>
          <w:p w14:paraId="40056E20" w14:textId="1C8A119B" w:rsidR="009D6619" w:rsidRPr="0027628B" w:rsidRDefault="009D6619" w:rsidP="001D6367">
            <w:pPr>
              <w:rPr>
                <w:rFonts w:ascii="Times New Roman" w:hAnsi="Times New Roman" w:cs="Times New Roman"/>
                <w:b/>
                <w:sz w:val="18"/>
                <w:szCs w:val="20"/>
              </w:rPr>
            </w:pPr>
            <w:r w:rsidRPr="0027628B">
              <w:rPr>
                <w:rFonts w:ascii="Times New Roman" w:hAnsi="Times New Roman" w:cs="Times New Roman"/>
                <w:b/>
                <w:sz w:val="18"/>
                <w:szCs w:val="20"/>
              </w:rPr>
              <w:t>16-2</w:t>
            </w:r>
            <w:r w:rsidR="00F5246D">
              <w:rPr>
                <w:rFonts w:ascii="Times New Roman" w:hAnsi="Times New Roman" w:cs="Times New Roman"/>
                <w:b/>
                <w:sz w:val="18"/>
                <w:szCs w:val="20"/>
              </w:rPr>
              <w:t>8</w:t>
            </w:r>
          </w:p>
        </w:tc>
        <w:tc>
          <w:tcPr>
            <w:tcW w:w="519" w:type="dxa"/>
            <w:tcMar>
              <w:left w:w="28" w:type="dxa"/>
              <w:right w:w="28" w:type="dxa"/>
            </w:tcMar>
            <w:vAlign w:val="center"/>
          </w:tcPr>
          <w:p w14:paraId="2B5E9AB7"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Mar</w:t>
            </w:r>
          </w:p>
          <w:p w14:paraId="67623732" w14:textId="77777777" w:rsidR="0039186D"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3DEC5567"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Mar</w:t>
            </w:r>
          </w:p>
          <w:p w14:paraId="2E951AE6" w14:textId="77777777" w:rsidR="0039186D" w:rsidRPr="0027628B" w:rsidRDefault="0039186D" w:rsidP="001D6367">
            <w:pPr>
              <w:rPr>
                <w:rFonts w:ascii="Times New Roman" w:hAnsi="Times New Roman" w:cs="Times New Roman"/>
                <w:b/>
                <w:sz w:val="18"/>
                <w:szCs w:val="20"/>
              </w:rPr>
            </w:pPr>
            <w:r w:rsidRPr="0027628B">
              <w:rPr>
                <w:rFonts w:ascii="Times New Roman" w:hAnsi="Times New Roman" w:cs="Times New Roman"/>
                <w:b/>
                <w:sz w:val="18"/>
                <w:szCs w:val="20"/>
              </w:rPr>
              <w:t>16-3</w:t>
            </w:r>
            <w:r w:rsidR="001D6367">
              <w:rPr>
                <w:rFonts w:ascii="Times New Roman" w:hAnsi="Times New Roman" w:cs="Times New Roman"/>
                <w:b/>
                <w:sz w:val="18"/>
                <w:szCs w:val="20"/>
              </w:rPr>
              <w:t>1</w:t>
            </w:r>
          </w:p>
        </w:tc>
        <w:tc>
          <w:tcPr>
            <w:tcW w:w="520" w:type="dxa"/>
            <w:tcMar>
              <w:left w:w="28" w:type="dxa"/>
              <w:right w:w="28" w:type="dxa"/>
            </w:tcMar>
            <w:vAlign w:val="center"/>
          </w:tcPr>
          <w:p w14:paraId="2935B229"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Apr</w:t>
            </w:r>
          </w:p>
          <w:p w14:paraId="0C00A91D" w14:textId="77777777" w:rsidR="0039186D"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10646553"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Apr</w:t>
            </w:r>
          </w:p>
          <w:p w14:paraId="768FE5EF" w14:textId="77777777" w:rsidR="0039186D"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16-30</w:t>
            </w:r>
          </w:p>
        </w:tc>
      </w:tr>
      <w:tr w:rsidR="009D6619" w14:paraId="4BAC6974" w14:textId="77777777" w:rsidTr="00B06884">
        <w:trPr>
          <w:trHeight w:val="582"/>
        </w:trPr>
        <w:tc>
          <w:tcPr>
            <w:tcW w:w="10349" w:type="dxa"/>
            <w:gridSpan w:val="13"/>
            <w:tcBorders>
              <w:bottom w:val="single" w:sz="4" w:space="0" w:color="auto"/>
            </w:tcBorders>
            <w:vAlign w:val="center"/>
          </w:tcPr>
          <w:p w14:paraId="6765E91A" w14:textId="663CD341" w:rsidR="009D6619" w:rsidRDefault="009D6619" w:rsidP="00375CAF">
            <w:pPr>
              <w:rPr>
                <w:rFonts w:ascii="Times New Roman" w:hAnsi="Times New Roman" w:cs="Times New Roman"/>
                <w:b/>
                <w:sz w:val="28"/>
              </w:rPr>
            </w:pPr>
            <w:r>
              <w:rPr>
                <w:rFonts w:ascii="Times New Roman" w:hAnsi="Times New Roman" w:cs="Times New Roman"/>
                <w:b/>
                <w:sz w:val="28"/>
              </w:rPr>
              <w:t xml:space="preserve">Task 1 </w:t>
            </w:r>
            <w:bookmarkStart w:id="11" w:name="OLE_LINK6"/>
            <w:r w:rsidR="00375CAF" w:rsidRPr="00375CAF">
              <w:rPr>
                <w:rFonts w:ascii="Times New Roman" w:hAnsi="Times New Roman" w:cs="Times New Roman"/>
                <w:b/>
                <w:sz w:val="28"/>
              </w:rPr>
              <w:t>Literature review on human-agent collaboration, situation awareness, context</w:t>
            </w:r>
            <w:r w:rsidR="00375CAF">
              <w:rPr>
                <w:rFonts w:ascii="Times New Roman" w:hAnsi="Times New Roman" w:cs="Times New Roman"/>
                <w:b/>
                <w:sz w:val="28"/>
              </w:rPr>
              <w:t xml:space="preserve"> </w:t>
            </w:r>
            <w:r w:rsidR="00375CAF" w:rsidRPr="00375CAF">
              <w:rPr>
                <w:rFonts w:ascii="Times New Roman" w:hAnsi="Times New Roman" w:cs="Times New Roman"/>
                <w:b/>
                <w:sz w:val="28"/>
              </w:rPr>
              <w:t>awareness, implicit interaction, natural interaction, HCI in cockpit</w:t>
            </w:r>
            <w:bookmarkEnd w:id="11"/>
          </w:p>
        </w:tc>
      </w:tr>
      <w:tr w:rsidR="009D6619" w:rsidRPr="007E0AF3" w14:paraId="5C456C4C"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30566D45" w14:textId="7D97467A" w:rsidR="009D6619" w:rsidRPr="001A0DD5" w:rsidRDefault="00CA6626" w:rsidP="00D50D77">
            <w:pPr>
              <w:rPr>
                <w:rFonts w:ascii="Times New Roman" w:hAnsi="Times New Roman" w:cs="Times New Roman"/>
              </w:rPr>
            </w:pPr>
            <w:r w:rsidRPr="00CA6626">
              <w:rPr>
                <w:rFonts w:ascii="Times New Roman" w:hAnsi="Times New Roman" w:cs="Times New Roman"/>
              </w:rPr>
              <w:t>1.1 Identify Key Source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EAAB9A4" w14:textId="77777777" w:rsidR="009D6619" w:rsidRPr="006F1499" w:rsidRDefault="009D6619"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A0D704" w14:textId="77777777" w:rsidR="009D6619" w:rsidRPr="006F1499" w:rsidRDefault="009D6619"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6599D6" w14:textId="591788FD" w:rsidR="009D6619" w:rsidRPr="006F1499" w:rsidRDefault="0047714C" w:rsidP="0047714C">
            <w:pPr>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sz w:val="28"/>
                <w:szCs w:val="28"/>
              </w:rPr>
              <w:t xml:space="preserve"> </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BCB5114"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F237CC"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53442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6B85F5"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FEF267"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1BA63090"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1A1C14E"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581A1A1"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9228498" w14:textId="77777777" w:rsidR="009D6619" w:rsidRPr="006F1499" w:rsidRDefault="009D6619" w:rsidP="002E28D9">
            <w:pPr>
              <w:jc w:val="center"/>
              <w:rPr>
                <w:rFonts w:ascii="Times New Roman" w:hAnsi="Times New Roman" w:cs="Times New Roman"/>
                <w:sz w:val="28"/>
                <w:szCs w:val="28"/>
              </w:rPr>
            </w:pPr>
          </w:p>
        </w:tc>
      </w:tr>
      <w:tr w:rsidR="009D6619" w:rsidRPr="007E0AF3" w14:paraId="7CBE5AC6"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6E587879" w14:textId="2CE34A56" w:rsidR="009D6619" w:rsidRPr="001A0DD5" w:rsidRDefault="00995DA5" w:rsidP="006E27B4">
            <w:pPr>
              <w:rPr>
                <w:rFonts w:ascii="Times New Roman" w:hAnsi="Times New Roman" w:cs="Times New Roman"/>
              </w:rPr>
            </w:pPr>
            <w:r w:rsidRPr="00995DA5">
              <w:rPr>
                <w:rFonts w:ascii="Times New Roman" w:hAnsi="Times New Roman" w:cs="Times New Roman"/>
              </w:rPr>
              <w:t xml:space="preserve">1.2 </w:t>
            </w:r>
            <w:r w:rsidR="00EC271F" w:rsidRPr="00693F16">
              <w:rPr>
                <w:rFonts w:ascii="Times New Roman" w:hAnsi="Times New Roman" w:cs="Times New Roman"/>
              </w:rPr>
              <w:t>Analyse</w:t>
            </w:r>
            <w:r w:rsidR="00693F16" w:rsidRPr="00693F16">
              <w:rPr>
                <w:rFonts w:ascii="Times New Roman" w:hAnsi="Times New Roman" w:cs="Times New Roman"/>
              </w:rPr>
              <w:t xml:space="preserve"> HCI Principles in Cockpit Context</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12A421"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D2F6EAB" w14:textId="18368348" w:rsidR="009D6619" w:rsidRPr="006F1499" w:rsidRDefault="00591488"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B54014" w14:textId="641608F1"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6834AE"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B9C2F7"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87949B5"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00D85A3"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1CC92BB"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0260BF2"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EA4E7A1"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756E57B"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BAE6751" w14:textId="77777777" w:rsidR="009D6619" w:rsidRPr="006F1499" w:rsidRDefault="009D6619" w:rsidP="002E28D9">
            <w:pPr>
              <w:jc w:val="center"/>
              <w:rPr>
                <w:rFonts w:ascii="Times New Roman" w:hAnsi="Times New Roman" w:cs="Times New Roman"/>
                <w:sz w:val="28"/>
                <w:szCs w:val="28"/>
              </w:rPr>
            </w:pPr>
          </w:p>
        </w:tc>
      </w:tr>
      <w:tr w:rsidR="009D6619" w:rsidRPr="007E0AF3" w14:paraId="08ECF436"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2DAD61A8" w14:textId="1E74E709" w:rsidR="009D6619" w:rsidRPr="001A0DD5" w:rsidRDefault="00693F16" w:rsidP="006E27B4">
            <w:pPr>
              <w:rPr>
                <w:rFonts w:ascii="Times New Roman" w:hAnsi="Times New Roman" w:cs="Times New Roman"/>
              </w:rPr>
            </w:pPr>
            <w:r>
              <w:rPr>
                <w:rFonts w:ascii="Times New Roman" w:hAnsi="Times New Roman" w:cs="Times New Roman"/>
              </w:rPr>
              <w:t xml:space="preserve">1.3 </w:t>
            </w:r>
            <w:r w:rsidRPr="00693F16">
              <w:rPr>
                <w:rFonts w:ascii="Times New Roman" w:hAnsi="Times New Roman" w:cs="Times New Roman"/>
              </w:rPr>
              <w:t xml:space="preserve">Synthesize Implicit </w:t>
            </w:r>
            <w:r w:rsidR="006A7D71" w:rsidRPr="005C143F">
              <w:rPr>
                <w:rFonts w:ascii="Times New Roman" w:hAnsi="Times New Roman" w:cs="Times New Roman"/>
              </w:rPr>
              <w:t>&amp;</w:t>
            </w:r>
            <w:r w:rsidR="006A7D71">
              <w:rPr>
                <w:rFonts w:ascii="Times New Roman" w:hAnsi="Times New Roman" w:cs="Times New Roman"/>
              </w:rPr>
              <w:t xml:space="preserve"> </w:t>
            </w:r>
            <w:r w:rsidRPr="00693F16">
              <w:rPr>
                <w:rFonts w:ascii="Times New Roman" w:hAnsi="Times New Roman" w:cs="Times New Roman"/>
              </w:rPr>
              <w:t>Natural Interaction Insight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882A18"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5C3C02C" w14:textId="7498AB43" w:rsidR="009D6619" w:rsidRPr="006F1499" w:rsidRDefault="00161A55"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B02FBA" w14:textId="071A0B32" w:rsidR="009D6619" w:rsidRPr="006F1499" w:rsidRDefault="00591488"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23C0F1" w14:textId="603765C5" w:rsidR="009D6619" w:rsidRPr="006F1499" w:rsidRDefault="00161A55" w:rsidP="00161A55">
            <w:pPr>
              <w:rPr>
                <w:rFonts w:ascii="Times New Roman" w:hAnsi="Times New Roman" w:cs="Times New Roman"/>
                <w:sz w:val="28"/>
                <w:szCs w:val="28"/>
              </w:rPr>
            </w:pPr>
            <w:r>
              <w:rPr>
                <w:rFonts w:ascii="Times New Roman" w:hAnsi="Times New Roman" w:cs="Times New Roman"/>
                <w:sz w:val="28"/>
                <w:szCs w:val="28"/>
              </w:rPr>
              <w:t xml:space="preserve">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ADDD9A"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E1B471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784327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59221DB"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229A1BA"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22E4E3C"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57C42B0"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B17538C" w14:textId="77777777" w:rsidR="009D6619" w:rsidRPr="006F1499" w:rsidRDefault="009D6619" w:rsidP="002E28D9">
            <w:pPr>
              <w:jc w:val="center"/>
              <w:rPr>
                <w:rFonts w:ascii="Times New Roman" w:hAnsi="Times New Roman" w:cs="Times New Roman"/>
                <w:sz w:val="28"/>
                <w:szCs w:val="28"/>
              </w:rPr>
            </w:pPr>
          </w:p>
        </w:tc>
      </w:tr>
      <w:tr w:rsidR="009D6619" w:rsidRPr="007E0AF3" w14:paraId="146759C9"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056160A3" w14:textId="07070B3F" w:rsidR="009D6619" w:rsidRPr="001A0DD5" w:rsidRDefault="0047714C" w:rsidP="006E27B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4 </w:t>
            </w:r>
            <w:r w:rsidRPr="0047714C">
              <w:rPr>
                <w:rFonts w:ascii="Times New Roman" w:hAnsi="Times New Roman" w:cs="Times New Roman"/>
              </w:rPr>
              <w:t>Document Review Insight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3C4F65B"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2BA9D2"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1EAFEF" w14:textId="7407A7AB" w:rsidR="009D6619" w:rsidRPr="006F1499" w:rsidRDefault="00161A55"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8504B13" w14:textId="30EFA131"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B5CFD47"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96D83C7"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9655438"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F5CA38A"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FFAABA5"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E97897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6829B96"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B97AA26" w14:textId="77777777" w:rsidR="009D6619" w:rsidRPr="006F1499" w:rsidRDefault="009D6619" w:rsidP="002E28D9">
            <w:pPr>
              <w:jc w:val="center"/>
              <w:rPr>
                <w:rFonts w:ascii="Times New Roman" w:hAnsi="Times New Roman" w:cs="Times New Roman"/>
                <w:sz w:val="28"/>
                <w:szCs w:val="28"/>
              </w:rPr>
            </w:pPr>
          </w:p>
        </w:tc>
      </w:tr>
      <w:tr w:rsidR="009D6619" w14:paraId="0EED56B7" w14:textId="77777777" w:rsidTr="00B06884">
        <w:trPr>
          <w:trHeight w:val="582"/>
        </w:trPr>
        <w:tc>
          <w:tcPr>
            <w:tcW w:w="10349" w:type="dxa"/>
            <w:gridSpan w:val="13"/>
            <w:tcBorders>
              <w:top w:val="single" w:sz="4" w:space="0" w:color="auto"/>
              <w:bottom w:val="single" w:sz="4" w:space="0" w:color="auto"/>
            </w:tcBorders>
            <w:vAlign w:val="center"/>
          </w:tcPr>
          <w:p w14:paraId="5BEC2FA9" w14:textId="246851C7" w:rsidR="009D6619" w:rsidRDefault="009D6619" w:rsidP="00D11BFD">
            <w:pPr>
              <w:rPr>
                <w:rFonts w:ascii="Times New Roman" w:hAnsi="Times New Roman" w:cs="Times New Roman"/>
                <w:b/>
                <w:sz w:val="28"/>
              </w:rPr>
            </w:pPr>
            <w:r>
              <w:rPr>
                <w:rFonts w:ascii="Times New Roman" w:hAnsi="Times New Roman" w:cs="Times New Roman"/>
                <w:b/>
                <w:sz w:val="28"/>
              </w:rPr>
              <w:t>Task 2</w:t>
            </w:r>
            <w:r w:rsidR="00A735D0">
              <w:rPr>
                <w:rFonts w:ascii="Times New Roman" w:hAnsi="Times New Roman" w:cs="Times New Roman"/>
                <w:b/>
                <w:sz w:val="28"/>
              </w:rPr>
              <w:t xml:space="preserve"> </w:t>
            </w:r>
            <w:r w:rsidR="00A735D0" w:rsidRPr="00A735D0">
              <w:rPr>
                <w:rFonts w:ascii="Times New Roman" w:hAnsi="Times New Roman" w:cs="Times New Roman"/>
                <w:b/>
                <w:sz w:val="28"/>
              </w:rPr>
              <w:t>Pain points and requirement analysis</w:t>
            </w:r>
          </w:p>
        </w:tc>
      </w:tr>
      <w:tr w:rsidR="009D6619" w:rsidRPr="007E0AF3" w14:paraId="59EC6D7A"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22468AC" w14:textId="7D0914F0" w:rsidR="009D6619" w:rsidRPr="001A0DD5" w:rsidRDefault="006C3CEF" w:rsidP="004334BF">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w:t>
            </w:r>
            <w:r w:rsidR="004973DE">
              <w:rPr>
                <w:rFonts w:ascii="Times New Roman" w:hAnsi="Times New Roman" w:cs="Times New Roman"/>
              </w:rPr>
              <w:t>1</w:t>
            </w:r>
            <w:r>
              <w:rPr>
                <w:rFonts w:ascii="Times New Roman" w:hAnsi="Times New Roman" w:cs="Times New Roman"/>
              </w:rPr>
              <w:t xml:space="preserve"> </w:t>
            </w:r>
            <w:r w:rsidR="003E6E3B" w:rsidRPr="003E6E3B">
              <w:rPr>
                <w:rFonts w:ascii="Times New Roman" w:hAnsi="Times New Roman" w:cs="Times New Roman"/>
              </w:rPr>
              <w:t xml:space="preserve">Capture the </w:t>
            </w:r>
            <w:r w:rsidR="003E6E3B">
              <w:rPr>
                <w:rFonts w:ascii="Times New Roman" w:hAnsi="Times New Roman" w:cs="Times New Roman"/>
              </w:rPr>
              <w:t>R</w:t>
            </w:r>
            <w:r w:rsidR="003E6E3B" w:rsidRPr="003E6E3B">
              <w:rPr>
                <w:rFonts w:ascii="Times New Roman" w:hAnsi="Times New Roman" w:cs="Times New Roman"/>
              </w:rPr>
              <w:t xml:space="preserve">equirements through </w:t>
            </w:r>
            <w:r w:rsidR="00D301D2">
              <w:rPr>
                <w:rFonts w:ascii="Times New Roman" w:hAnsi="Times New Roman" w:cs="Times New Roman"/>
              </w:rPr>
              <w:t>L</w:t>
            </w:r>
            <w:r w:rsidR="003E6E3B" w:rsidRPr="003E6E3B">
              <w:rPr>
                <w:rFonts w:ascii="Times New Roman" w:hAnsi="Times New Roman" w:cs="Times New Roman"/>
              </w:rPr>
              <w:t xml:space="preserve">iterature </w:t>
            </w:r>
            <w:r w:rsidR="00D301D2">
              <w:rPr>
                <w:rFonts w:ascii="Times New Roman" w:hAnsi="Times New Roman" w:cs="Times New Roman"/>
              </w:rPr>
              <w:t>S</w:t>
            </w:r>
            <w:r w:rsidR="003E6E3B" w:rsidRPr="003E6E3B">
              <w:rPr>
                <w:rFonts w:ascii="Times New Roman" w:hAnsi="Times New Roman" w:cs="Times New Roman"/>
              </w:rPr>
              <w:t>urvey</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D05F30"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E0599B"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DA4661" w14:textId="42F3F50D" w:rsidR="009D6619" w:rsidRPr="00D101E0" w:rsidRDefault="00557584"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6CAE47C" w14:textId="1183EB14" w:rsidR="009D6619" w:rsidRPr="00D101E0" w:rsidRDefault="003E3B90"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0AC3C71" w14:textId="49CC7010"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A979B41"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52C1582"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741F0AC"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27BAC529"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32A8518"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140C355"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927702" w14:textId="77777777" w:rsidR="009D6619" w:rsidRPr="00D101E0" w:rsidRDefault="009D6619" w:rsidP="004334BF">
            <w:pPr>
              <w:jc w:val="center"/>
              <w:rPr>
                <w:rFonts w:ascii="Times New Roman" w:hAnsi="Times New Roman" w:cs="Times New Roman"/>
                <w:sz w:val="28"/>
                <w:szCs w:val="28"/>
              </w:rPr>
            </w:pPr>
          </w:p>
        </w:tc>
      </w:tr>
      <w:tr w:rsidR="009D6619" w:rsidRPr="007E0AF3" w14:paraId="66BBF7FF"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5E30D4C9" w14:textId="60752ECD" w:rsidR="009D6619" w:rsidRPr="001A0DD5" w:rsidRDefault="004973DE" w:rsidP="004334BF">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 xml:space="preserve">.2 </w:t>
            </w:r>
            <w:r w:rsidR="008558D1" w:rsidRPr="00751058">
              <w:rPr>
                <w:rFonts w:ascii="Times New Roman" w:hAnsi="Times New Roman" w:cs="Times New Roman"/>
              </w:rPr>
              <w:t>Requirements Documentation</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25FF957"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6ED3BAD"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61710BF" w14:textId="7F272232"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DEA525E" w14:textId="4B58879A" w:rsidR="009D6619" w:rsidRPr="00D101E0" w:rsidRDefault="00557584" w:rsidP="004334BF">
            <w:pPr>
              <w:jc w:val="center"/>
              <w:rPr>
                <w:rFonts w:ascii="Times New Roman" w:hAnsi="Times New Roman" w:cs="Times New Roman"/>
                <w:sz w:val="28"/>
                <w:szCs w:val="28"/>
              </w:rPr>
            </w:pPr>
            <w:r>
              <w:rPr>
                <w:rFonts w:ascii="Times New Roman" w:hAnsi="Times New Roman" w:cs="Times New Roman"/>
                <w:sz w:val="28"/>
                <w:szCs w:val="28"/>
              </w:rPr>
              <w:t>X</w:t>
            </w:r>
            <w:bookmarkStart w:id="12" w:name="OLE_LINK2"/>
          </w:p>
        </w:tc>
        <w:bookmarkEnd w:id="12"/>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66B7F7" w14:textId="1B57CF01" w:rsidR="009D6619" w:rsidRPr="00D101E0" w:rsidRDefault="00422A4C"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AC5413" w14:textId="1E56FB2F"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A223279"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CF71011"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D303A4A"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E38E1C2"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7397DC8"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39B453D" w14:textId="77777777" w:rsidR="009D6619" w:rsidRPr="00D101E0" w:rsidRDefault="009D6619" w:rsidP="004334BF">
            <w:pPr>
              <w:jc w:val="center"/>
              <w:rPr>
                <w:rFonts w:ascii="Times New Roman" w:hAnsi="Times New Roman" w:cs="Times New Roman"/>
                <w:sz w:val="28"/>
                <w:szCs w:val="28"/>
              </w:rPr>
            </w:pPr>
          </w:p>
        </w:tc>
      </w:tr>
      <w:tr w:rsidR="009D6619" w:rsidRPr="007E0AF3" w14:paraId="793A482E"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5425CC60" w14:textId="367B4C61" w:rsidR="009D6619" w:rsidRPr="001A0DD5" w:rsidRDefault="009D6619" w:rsidP="004334BF">
            <w:pPr>
              <w:rPr>
                <w:rFonts w:ascii="Times New Roman" w:hAnsi="Times New Roman" w:cs="Times New Roman"/>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1E5771"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C0D585A"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03476B" w14:textId="5995407E"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3D79BB9" w14:textId="1F4C14B9"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7E0FD4" w14:textId="332E018D"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32092A" w14:textId="4EABF4BE"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965F3C"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1D04582"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E07555B"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A6268B0"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C56FFAE"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09B8496" w14:textId="77777777" w:rsidR="009D6619" w:rsidRPr="00D101E0" w:rsidRDefault="009D6619" w:rsidP="004334BF">
            <w:pPr>
              <w:jc w:val="center"/>
              <w:rPr>
                <w:rFonts w:ascii="Times New Roman" w:hAnsi="Times New Roman" w:cs="Times New Roman"/>
                <w:sz w:val="28"/>
                <w:szCs w:val="28"/>
              </w:rPr>
            </w:pPr>
          </w:p>
        </w:tc>
      </w:tr>
      <w:tr w:rsidR="009D6619" w:rsidRPr="007E0AF3" w14:paraId="7D0C9A00"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BEFF6CF" w14:textId="0D4ECC38" w:rsidR="009D6619" w:rsidRPr="001A0DD5" w:rsidRDefault="009D6619" w:rsidP="004334BF">
            <w:pPr>
              <w:rPr>
                <w:rFonts w:ascii="Times New Roman" w:hAnsi="Times New Roman" w:cs="Times New Roman"/>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DC44D5"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0496CDB"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BE1E05B"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68D1E3" w14:textId="1A537A11"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748A83D" w14:textId="4ED9F331"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96AFD87" w14:textId="39DDE0CE"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88D2E4A" w14:textId="205EE055"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B35854D"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F47D28F"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1658DE5"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0014AC9"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C9EA429" w14:textId="77777777" w:rsidR="009D6619" w:rsidRPr="00D101E0" w:rsidRDefault="009D6619" w:rsidP="004334BF">
            <w:pPr>
              <w:jc w:val="center"/>
              <w:rPr>
                <w:rFonts w:ascii="Times New Roman" w:hAnsi="Times New Roman" w:cs="Times New Roman"/>
                <w:sz w:val="28"/>
                <w:szCs w:val="28"/>
              </w:rPr>
            </w:pPr>
          </w:p>
        </w:tc>
      </w:tr>
      <w:tr w:rsidR="009D6619" w14:paraId="3E0E75F4" w14:textId="77777777" w:rsidTr="00B06884">
        <w:trPr>
          <w:trHeight w:val="582"/>
        </w:trPr>
        <w:tc>
          <w:tcPr>
            <w:tcW w:w="10349" w:type="dxa"/>
            <w:gridSpan w:val="13"/>
            <w:tcBorders>
              <w:top w:val="single" w:sz="4" w:space="0" w:color="auto"/>
              <w:bottom w:val="single" w:sz="4" w:space="0" w:color="auto"/>
            </w:tcBorders>
            <w:vAlign w:val="center"/>
          </w:tcPr>
          <w:p w14:paraId="23AA8AD4" w14:textId="77777777" w:rsidR="004613CD" w:rsidRPr="004613CD" w:rsidRDefault="009D6619" w:rsidP="004613CD">
            <w:pPr>
              <w:rPr>
                <w:rFonts w:ascii="Times New Roman" w:hAnsi="Times New Roman" w:cs="Times New Roman"/>
                <w:b/>
                <w:sz w:val="28"/>
              </w:rPr>
            </w:pPr>
            <w:r>
              <w:rPr>
                <w:rFonts w:ascii="Times New Roman" w:hAnsi="Times New Roman" w:cs="Times New Roman"/>
                <w:b/>
                <w:sz w:val="28"/>
              </w:rPr>
              <w:t xml:space="preserve">Task 3 </w:t>
            </w:r>
            <w:r w:rsidR="004613CD" w:rsidRPr="004613CD">
              <w:rPr>
                <w:rFonts w:ascii="Times New Roman" w:hAnsi="Times New Roman" w:cs="Times New Roman"/>
                <w:b/>
                <w:sz w:val="28"/>
              </w:rPr>
              <w:t xml:space="preserve">Design and develop a system with intelligent agent to facilitate the </w:t>
            </w:r>
            <w:proofErr w:type="gramStart"/>
            <w:r w:rsidR="004613CD" w:rsidRPr="004613CD">
              <w:rPr>
                <w:rFonts w:ascii="Times New Roman" w:hAnsi="Times New Roman" w:cs="Times New Roman"/>
                <w:b/>
                <w:sz w:val="28"/>
              </w:rPr>
              <w:t>teaming</w:t>
            </w:r>
            <w:proofErr w:type="gramEnd"/>
          </w:p>
          <w:p w14:paraId="677CE949" w14:textId="609CA175" w:rsidR="009D6619" w:rsidRDefault="004613CD" w:rsidP="004613CD">
            <w:pPr>
              <w:rPr>
                <w:rFonts w:ascii="Times New Roman" w:hAnsi="Times New Roman" w:cs="Times New Roman"/>
                <w:b/>
                <w:sz w:val="28"/>
              </w:rPr>
            </w:pPr>
            <w:r w:rsidRPr="004613CD">
              <w:rPr>
                <w:rFonts w:ascii="Times New Roman" w:hAnsi="Times New Roman" w:cs="Times New Roman"/>
                <w:b/>
                <w:sz w:val="28"/>
              </w:rPr>
              <w:t>work of human and agent</w:t>
            </w:r>
          </w:p>
        </w:tc>
      </w:tr>
      <w:tr w:rsidR="009D6619" w:rsidRPr="007E0AF3" w14:paraId="7D7A0A32"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BCFE2B6" w14:textId="581331DF" w:rsidR="009D6619" w:rsidRPr="001A0DD5" w:rsidRDefault="005C143F" w:rsidP="004334BF">
            <w:pPr>
              <w:rPr>
                <w:rFonts w:ascii="Times New Roman" w:hAnsi="Times New Roman" w:cs="Times New Roman"/>
              </w:rPr>
            </w:pPr>
            <w:r>
              <w:rPr>
                <w:rFonts w:ascii="Times New Roman" w:hAnsi="Times New Roman" w:cs="Times New Roman"/>
              </w:rPr>
              <w:t xml:space="preserve">3.1 </w:t>
            </w:r>
            <w:r w:rsidR="00A74742" w:rsidRPr="00A74742">
              <w:rPr>
                <w:rFonts w:ascii="Times New Roman" w:hAnsi="Times New Roman" w:cs="Times New Roman"/>
              </w:rPr>
              <w:t>System Architecture Planning</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394E7E"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84DA3E"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B54548"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2FA872"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15DF1F8" w14:textId="0FC31304" w:rsidR="009D6619" w:rsidRPr="00D101E0" w:rsidRDefault="00D0046B"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18A371" w14:textId="5AB2E9EC" w:rsidR="009D6619" w:rsidRPr="00D101E0" w:rsidRDefault="00BF6BB6"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842F2B5"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B65B643"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80DFE21"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BDB375D"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3E7E2E6"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1F84BA1" w14:textId="77777777" w:rsidR="009D6619" w:rsidRPr="00D101E0" w:rsidRDefault="009D6619" w:rsidP="004334BF">
            <w:pPr>
              <w:jc w:val="center"/>
              <w:rPr>
                <w:rFonts w:ascii="Times New Roman" w:hAnsi="Times New Roman" w:cs="Times New Roman"/>
                <w:sz w:val="28"/>
                <w:szCs w:val="28"/>
              </w:rPr>
            </w:pPr>
          </w:p>
        </w:tc>
      </w:tr>
      <w:tr w:rsidR="009D6619" w:rsidRPr="007E0AF3" w14:paraId="1FF2FEF6"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DE60E88" w14:textId="1A566ACC" w:rsidR="009D6619" w:rsidRPr="001A0DD5" w:rsidRDefault="005C143F" w:rsidP="004334BF">
            <w:pPr>
              <w:rPr>
                <w:rFonts w:ascii="Times New Roman" w:hAnsi="Times New Roman" w:cs="Times New Roman"/>
              </w:rPr>
            </w:pPr>
            <w:r>
              <w:rPr>
                <w:rFonts w:ascii="Times New Roman" w:hAnsi="Times New Roman" w:cs="Times New Roman"/>
              </w:rPr>
              <w:t xml:space="preserve">3.2 </w:t>
            </w:r>
            <w:r w:rsidR="00A74742" w:rsidRPr="00A74742">
              <w:rPr>
                <w:rFonts w:ascii="Times New Roman" w:hAnsi="Times New Roman" w:cs="Times New Roman"/>
              </w:rPr>
              <w:t>Prototype Development</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DC866AE"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C17CA92"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C32712"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4BEA3D3"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09F97AB" w14:textId="4BED3C18"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58A2F92" w14:textId="7482EF04" w:rsidR="009D6619" w:rsidRPr="00D101E0" w:rsidRDefault="00D0046B"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4FD393" w14:textId="672741A1" w:rsidR="009D6619" w:rsidRPr="00D101E0" w:rsidRDefault="009B1C09"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E747894"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3542BF3A"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CAED867"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AB0DA6F"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B8A732" w14:textId="77777777" w:rsidR="009D6619" w:rsidRPr="00D101E0" w:rsidRDefault="009D6619" w:rsidP="004334BF">
            <w:pPr>
              <w:jc w:val="center"/>
              <w:rPr>
                <w:rFonts w:ascii="Times New Roman" w:hAnsi="Times New Roman" w:cs="Times New Roman"/>
                <w:sz w:val="28"/>
                <w:szCs w:val="28"/>
              </w:rPr>
            </w:pPr>
          </w:p>
        </w:tc>
      </w:tr>
      <w:tr w:rsidR="009D6619" w:rsidRPr="007E0AF3" w14:paraId="22382284"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82BD605" w14:textId="3BCB226D" w:rsidR="009D6619" w:rsidRPr="001A0DD5" w:rsidRDefault="005C143F" w:rsidP="004334BF">
            <w:pPr>
              <w:rPr>
                <w:rFonts w:ascii="Times New Roman" w:hAnsi="Times New Roman" w:cs="Times New Roman"/>
              </w:rPr>
            </w:pPr>
            <w:r>
              <w:rPr>
                <w:rFonts w:ascii="Times New Roman" w:hAnsi="Times New Roman" w:cs="Times New Roman"/>
              </w:rPr>
              <w:t xml:space="preserve">3.3 </w:t>
            </w:r>
            <w:r w:rsidR="00F167B8" w:rsidRPr="00F167B8">
              <w:rPr>
                <w:rFonts w:ascii="Times New Roman" w:hAnsi="Times New Roman" w:cs="Times New Roman"/>
              </w:rPr>
              <w:t>Integrate Machine Learning Model</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4BE4F90"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FF27AC"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A1BB97"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DA65BFB"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2239B01"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FE41B7" w14:textId="61C408E1"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2BE6D8" w14:textId="152E28BA" w:rsidR="009D6619" w:rsidRPr="00D101E0" w:rsidRDefault="00D0046B"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A43AC63" w14:textId="32AD05FC" w:rsidR="009D6619" w:rsidRPr="00D101E0" w:rsidRDefault="00170E83"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139031E" w14:textId="5A1B0C4A"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33975BB"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E666CFD"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A6FE886" w14:textId="77777777" w:rsidR="009D6619" w:rsidRPr="00D101E0" w:rsidRDefault="009D6619" w:rsidP="004334BF">
            <w:pPr>
              <w:jc w:val="center"/>
              <w:rPr>
                <w:rFonts w:ascii="Times New Roman" w:hAnsi="Times New Roman" w:cs="Times New Roman"/>
                <w:sz w:val="28"/>
                <w:szCs w:val="28"/>
              </w:rPr>
            </w:pPr>
          </w:p>
        </w:tc>
      </w:tr>
      <w:tr w:rsidR="009D6619" w:rsidRPr="007E0AF3" w14:paraId="18C73897"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5E90E084" w14:textId="77D09CA2" w:rsidR="009D6619" w:rsidRPr="001A0DD5" w:rsidRDefault="005C143F" w:rsidP="004334BF">
            <w:pPr>
              <w:rPr>
                <w:rFonts w:ascii="Times New Roman" w:hAnsi="Times New Roman" w:cs="Times New Roman"/>
              </w:rPr>
            </w:pPr>
            <w:r>
              <w:rPr>
                <w:rFonts w:ascii="Times New Roman" w:hAnsi="Times New Roman" w:cs="Times New Roman"/>
              </w:rPr>
              <w:t xml:space="preserve">3.4 </w:t>
            </w:r>
            <w:r w:rsidRPr="005C143F">
              <w:rPr>
                <w:rFonts w:ascii="Times New Roman" w:hAnsi="Times New Roman" w:cs="Times New Roman"/>
              </w:rPr>
              <w:t>Iterative Design &amp; Testing</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7021B7D"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6E58E10"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87B4D5"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43131FD"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576BE3"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D2A70D"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5F716C" w14:textId="02456E9F" w:rsidR="009D6619" w:rsidRPr="00D101E0" w:rsidRDefault="00F37FE2"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E8EEB96" w14:textId="68E334A5" w:rsidR="009D6619" w:rsidRPr="00D101E0" w:rsidRDefault="00AB58C5"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BF0D1E7" w14:textId="48133E49" w:rsidR="009D6619" w:rsidRPr="00D101E0" w:rsidRDefault="00AB58C5"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0B160DC" w14:textId="017030F8"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DDBEDF"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8F06107" w14:textId="77777777" w:rsidR="009D6619" w:rsidRPr="00D101E0" w:rsidRDefault="009D6619" w:rsidP="004334BF">
            <w:pPr>
              <w:jc w:val="center"/>
              <w:rPr>
                <w:rFonts w:ascii="Times New Roman" w:hAnsi="Times New Roman" w:cs="Times New Roman"/>
                <w:sz w:val="28"/>
                <w:szCs w:val="28"/>
              </w:rPr>
            </w:pPr>
          </w:p>
        </w:tc>
      </w:tr>
      <w:tr w:rsidR="009D6619" w14:paraId="0743BDE1" w14:textId="77777777" w:rsidTr="00B06884">
        <w:trPr>
          <w:trHeight w:val="582"/>
        </w:trPr>
        <w:tc>
          <w:tcPr>
            <w:tcW w:w="10349" w:type="dxa"/>
            <w:gridSpan w:val="13"/>
            <w:tcBorders>
              <w:top w:val="single" w:sz="4" w:space="0" w:color="auto"/>
              <w:bottom w:val="single" w:sz="4" w:space="0" w:color="auto"/>
            </w:tcBorders>
            <w:vAlign w:val="center"/>
          </w:tcPr>
          <w:p w14:paraId="2DD2B3AD" w14:textId="2D64994E" w:rsidR="009D6619" w:rsidRDefault="009D6619" w:rsidP="00D11BFD">
            <w:pPr>
              <w:rPr>
                <w:rFonts w:ascii="Times New Roman" w:hAnsi="Times New Roman" w:cs="Times New Roman"/>
                <w:b/>
                <w:sz w:val="28"/>
              </w:rPr>
            </w:pPr>
            <w:r>
              <w:rPr>
                <w:rFonts w:ascii="Times New Roman" w:hAnsi="Times New Roman" w:cs="Times New Roman"/>
                <w:b/>
                <w:sz w:val="28"/>
              </w:rPr>
              <w:t xml:space="preserve">Task 4 </w:t>
            </w:r>
            <w:r w:rsidR="004613CD" w:rsidRPr="004613CD">
              <w:rPr>
                <w:rFonts w:ascii="Times New Roman" w:hAnsi="Times New Roman" w:cs="Times New Roman"/>
                <w:b/>
                <w:sz w:val="28"/>
              </w:rPr>
              <w:t>Conduct experiment to evaluate the system</w:t>
            </w:r>
          </w:p>
        </w:tc>
      </w:tr>
      <w:tr w:rsidR="009D6619" w:rsidRPr="007E0AF3" w14:paraId="4C489D38"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CD825E6" w14:textId="2091F9F5" w:rsidR="009D6619" w:rsidRPr="001A0DD5" w:rsidRDefault="0068321B" w:rsidP="004334BF">
            <w:pP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1 </w:t>
            </w:r>
            <w:r w:rsidRPr="0068321B">
              <w:rPr>
                <w:rFonts w:ascii="Times New Roman" w:hAnsi="Times New Roman" w:cs="Times New Roman"/>
              </w:rPr>
              <w:t>Experiment Design</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B32B522"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35BA542"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DDF8886"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3857BAF" w14:textId="77777777" w:rsidR="009D6619" w:rsidRPr="00CD3459"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2E6BDEB"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10B5F1"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120A2A9"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0D0B81" w14:textId="77777777" w:rsidR="009D6619" w:rsidRPr="00CD3459"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5B7F3319" w14:textId="79244D21" w:rsidR="009D6619" w:rsidRPr="00CD3459" w:rsidRDefault="000653BB"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9D81AC0" w14:textId="22758915" w:rsidR="009D6619" w:rsidRPr="00CD3459" w:rsidRDefault="0075436B"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2871B55"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4304EB8" w14:textId="77777777" w:rsidR="009D6619" w:rsidRPr="00CD3459" w:rsidRDefault="009D6619" w:rsidP="004334BF">
            <w:pPr>
              <w:jc w:val="center"/>
              <w:rPr>
                <w:rFonts w:ascii="Times New Roman" w:hAnsi="Times New Roman" w:cs="Times New Roman"/>
                <w:sz w:val="28"/>
                <w:szCs w:val="28"/>
              </w:rPr>
            </w:pPr>
          </w:p>
        </w:tc>
      </w:tr>
      <w:tr w:rsidR="009D6619" w:rsidRPr="007E0AF3" w14:paraId="57D77F62"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18C445E9" w14:textId="659DF420" w:rsidR="009D6619" w:rsidRPr="001A0DD5" w:rsidRDefault="00E877A5" w:rsidP="004334BF">
            <w:pP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2 </w:t>
            </w:r>
            <w:r w:rsidRPr="00E877A5">
              <w:rPr>
                <w:rFonts w:ascii="Times New Roman" w:hAnsi="Times New Roman" w:cs="Times New Roman"/>
              </w:rPr>
              <w:t xml:space="preserve">Simulation </w:t>
            </w:r>
            <w:r w:rsidR="006A7D71" w:rsidRPr="005C143F">
              <w:rPr>
                <w:rFonts w:ascii="Times New Roman" w:hAnsi="Times New Roman" w:cs="Times New Roman"/>
              </w:rPr>
              <w:t>&amp;</w:t>
            </w:r>
            <w:r w:rsidRPr="00E877A5">
              <w:rPr>
                <w:rFonts w:ascii="Times New Roman" w:hAnsi="Times New Roman" w:cs="Times New Roman"/>
              </w:rPr>
              <w:t xml:space="preserve"> User Testing</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BAC9F2"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E21BA2"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4B0412"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5E807CC" w14:textId="77777777" w:rsidR="009D6619" w:rsidRPr="00CD3459"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17FEE1B"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DE6935"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6770992"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FB6EE6B" w14:textId="77777777" w:rsidR="009D6619" w:rsidRPr="00CD3459"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57E56A8B" w14:textId="06FE4FAC"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7353116" w14:textId="24595F46" w:rsidR="009D6619" w:rsidRPr="00CD3459" w:rsidRDefault="000653BB"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EA8E39E" w14:textId="0EA8759E" w:rsidR="009D6619" w:rsidRPr="00CD3459" w:rsidRDefault="007826D8" w:rsidP="004334BF">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031214D" w14:textId="77777777" w:rsidR="009D6619" w:rsidRPr="00CD3459" w:rsidRDefault="009D6619" w:rsidP="004334BF">
            <w:pPr>
              <w:jc w:val="center"/>
              <w:rPr>
                <w:rFonts w:ascii="Times New Roman" w:hAnsi="Times New Roman" w:cs="Times New Roman"/>
                <w:sz w:val="28"/>
                <w:szCs w:val="28"/>
              </w:rPr>
            </w:pPr>
          </w:p>
        </w:tc>
      </w:tr>
      <w:tr w:rsidR="009D6619" w:rsidRPr="007E0AF3" w14:paraId="32E83C62"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013EA879" w14:textId="109860C3" w:rsidR="009D6619" w:rsidRPr="001A0DD5" w:rsidRDefault="00E877A5" w:rsidP="00E877A5">
            <w:pPr>
              <w:tabs>
                <w:tab w:val="left" w:pos="1234"/>
              </w:tabs>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 xml:space="preserve">.3 </w:t>
            </w:r>
            <w:r w:rsidRPr="00E877A5">
              <w:rPr>
                <w:rFonts w:ascii="Times New Roman" w:hAnsi="Times New Roman" w:cs="Times New Roman"/>
              </w:rPr>
              <w:t xml:space="preserve">Data Collection </w:t>
            </w:r>
            <w:r w:rsidR="006A7D71" w:rsidRPr="005C143F">
              <w:rPr>
                <w:rFonts w:ascii="Times New Roman" w:hAnsi="Times New Roman" w:cs="Times New Roman"/>
              </w:rPr>
              <w:t>&amp;</w:t>
            </w:r>
            <w:r w:rsidRPr="00E877A5">
              <w:rPr>
                <w:rFonts w:ascii="Times New Roman" w:hAnsi="Times New Roman" w:cs="Times New Roman"/>
              </w:rPr>
              <w:t xml:space="preserve"> Analysi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BD1E393" w14:textId="77777777"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E147265" w14:textId="77777777"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755287" w14:textId="77777777"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CEBC39B" w14:textId="77777777" w:rsidR="009D6619" w:rsidRPr="00CD3459" w:rsidRDefault="009D6619" w:rsidP="00F10D96">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BBC04D9" w14:textId="77777777"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12D61E" w14:textId="77777777"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8AD1C36" w14:textId="77777777"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41FF8E3" w14:textId="77777777" w:rsidR="009D6619" w:rsidRPr="00CD3459" w:rsidRDefault="009D6619" w:rsidP="00F10D96">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99C224A" w14:textId="77777777"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5DC343E" w14:textId="0D6C9AD1" w:rsidR="009D6619" w:rsidRPr="00CD3459" w:rsidRDefault="009D6619" w:rsidP="00F10D96">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BCD13AE" w14:textId="7ADE2454" w:rsidR="009D6619" w:rsidRPr="00CD3459" w:rsidRDefault="000653BB" w:rsidP="00F10D96">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578B5ED" w14:textId="1A7C026B" w:rsidR="009D6619" w:rsidRPr="00CD3459" w:rsidRDefault="0075436B" w:rsidP="00F10D96">
            <w:pPr>
              <w:jc w:val="center"/>
              <w:rPr>
                <w:rFonts w:ascii="Times New Roman" w:hAnsi="Times New Roman" w:cs="Times New Roman"/>
                <w:sz w:val="28"/>
                <w:szCs w:val="28"/>
              </w:rPr>
            </w:pPr>
            <w:r>
              <w:rPr>
                <w:rFonts w:ascii="Times New Roman" w:hAnsi="Times New Roman" w:cs="Times New Roman"/>
                <w:sz w:val="28"/>
                <w:szCs w:val="28"/>
              </w:rPr>
              <w:t>X</w:t>
            </w:r>
          </w:p>
        </w:tc>
      </w:tr>
      <w:tr w:rsidR="009D6619" w:rsidRPr="007E0AF3" w14:paraId="78F10408"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12615C0A" w14:textId="4D03C037" w:rsidR="009D6619" w:rsidRPr="001A0DD5" w:rsidRDefault="00E877A5" w:rsidP="004334BF">
            <w:pPr>
              <w:rPr>
                <w:rFonts w:ascii="Times New Roman" w:hAnsi="Times New Roman" w:cs="Times New Roman"/>
              </w:rPr>
            </w:pPr>
            <w:r w:rsidRPr="00E877A5">
              <w:rPr>
                <w:rFonts w:ascii="Times New Roman" w:hAnsi="Times New Roman" w:cs="Times New Roman"/>
              </w:rPr>
              <w:t xml:space="preserve">4. Refinement </w:t>
            </w:r>
            <w:r w:rsidR="006A7D71" w:rsidRPr="005C143F">
              <w:rPr>
                <w:rFonts w:ascii="Times New Roman" w:hAnsi="Times New Roman" w:cs="Times New Roman"/>
              </w:rPr>
              <w:t>&amp;</w:t>
            </w:r>
            <w:r w:rsidRPr="00E877A5">
              <w:rPr>
                <w:rFonts w:ascii="Times New Roman" w:hAnsi="Times New Roman" w:cs="Times New Roman"/>
              </w:rPr>
              <w:t xml:space="preserve"> Documentation</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149658"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CD875F9"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32C0A7"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158F6D" w14:textId="77777777" w:rsidR="009D6619" w:rsidRPr="00CD3459"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32C0A64"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B973DDF"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2D7FEA"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090EDB3" w14:textId="77777777" w:rsidR="009D6619" w:rsidRPr="00CD3459"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32FBE6FC"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4D92E2A" w14:textId="7777777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ACCA1DB" w14:textId="546054F7" w:rsidR="009D6619" w:rsidRPr="00CD3459"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76A028F" w14:textId="37DBAD09" w:rsidR="009D6619" w:rsidRPr="00CD3459" w:rsidRDefault="000653BB" w:rsidP="004334BF">
            <w:pPr>
              <w:jc w:val="center"/>
              <w:rPr>
                <w:rFonts w:ascii="Times New Roman" w:hAnsi="Times New Roman" w:cs="Times New Roman"/>
                <w:sz w:val="28"/>
                <w:szCs w:val="28"/>
              </w:rPr>
            </w:pPr>
            <w:r>
              <w:rPr>
                <w:rFonts w:ascii="Times New Roman" w:hAnsi="Times New Roman" w:cs="Times New Roman"/>
                <w:sz w:val="28"/>
                <w:szCs w:val="28"/>
              </w:rPr>
              <w:t>X</w:t>
            </w:r>
          </w:p>
        </w:tc>
      </w:tr>
    </w:tbl>
    <w:p w14:paraId="5134B02D" w14:textId="77777777" w:rsidR="00AD6FBC" w:rsidRPr="007F0C88" w:rsidRDefault="00AD6FBC" w:rsidP="00043CE0">
      <w:pPr>
        <w:rPr>
          <w:rFonts w:ascii="Times New Roman" w:hAnsi="Times New Roman" w:cs="Times New Roman"/>
          <w:b/>
          <w:sz w:val="28"/>
        </w:rPr>
      </w:pPr>
    </w:p>
    <w:sectPr w:rsidR="00AD6FBC" w:rsidRPr="007F0C88" w:rsidSect="003B11A4">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E3A2D" w14:textId="77777777" w:rsidR="003B11A4" w:rsidRDefault="003B11A4" w:rsidP="00CA0D12">
      <w:pPr>
        <w:spacing w:after="0" w:line="240" w:lineRule="auto"/>
      </w:pPr>
      <w:r>
        <w:separator/>
      </w:r>
    </w:p>
  </w:endnote>
  <w:endnote w:type="continuationSeparator" w:id="0">
    <w:p w14:paraId="07A79154" w14:textId="77777777" w:rsidR="003B11A4" w:rsidRDefault="003B11A4" w:rsidP="00CA0D12">
      <w:pPr>
        <w:spacing w:after="0" w:line="240" w:lineRule="auto"/>
      </w:pPr>
      <w:r>
        <w:continuationSeparator/>
      </w:r>
    </w:p>
  </w:endnote>
  <w:endnote w:type="continuationNotice" w:id="1">
    <w:p w14:paraId="1946DD6F" w14:textId="77777777" w:rsidR="003B11A4" w:rsidRDefault="003B11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356352"/>
      <w:docPartObj>
        <w:docPartGallery w:val="Page Numbers (Bottom of Page)"/>
        <w:docPartUnique/>
      </w:docPartObj>
    </w:sdtPr>
    <w:sdtEndPr>
      <w:rPr>
        <w:noProof/>
      </w:rPr>
    </w:sdtEndPr>
    <w:sdtContent>
      <w:p w14:paraId="404DB32E" w14:textId="77777777" w:rsidR="00CA0D12" w:rsidRDefault="00CA0D12">
        <w:pPr>
          <w:pStyle w:val="a8"/>
          <w:jc w:val="right"/>
        </w:pPr>
        <w:r>
          <w:fldChar w:fldCharType="begin"/>
        </w:r>
        <w:r>
          <w:instrText xml:space="preserve"> PAGE   \* MERGEFORMAT </w:instrText>
        </w:r>
        <w:r>
          <w:fldChar w:fldCharType="separate"/>
        </w:r>
        <w:r w:rsidR="00B06884">
          <w:rPr>
            <w:noProof/>
          </w:rPr>
          <w:t>2</w:t>
        </w:r>
        <w:r>
          <w:rPr>
            <w:noProof/>
          </w:rPr>
          <w:fldChar w:fldCharType="end"/>
        </w:r>
      </w:p>
    </w:sdtContent>
  </w:sdt>
  <w:p w14:paraId="7FDFD4FB" w14:textId="77777777" w:rsidR="00CA0D12" w:rsidRDefault="00CA0D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33380" w14:textId="77777777" w:rsidR="003B11A4" w:rsidRDefault="003B11A4" w:rsidP="00CA0D12">
      <w:pPr>
        <w:spacing w:after="0" w:line="240" w:lineRule="auto"/>
      </w:pPr>
      <w:r>
        <w:separator/>
      </w:r>
    </w:p>
  </w:footnote>
  <w:footnote w:type="continuationSeparator" w:id="0">
    <w:p w14:paraId="55E0DCF3" w14:textId="77777777" w:rsidR="003B11A4" w:rsidRDefault="003B11A4" w:rsidP="00CA0D12">
      <w:pPr>
        <w:spacing w:after="0" w:line="240" w:lineRule="auto"/>
      </w:pPr>
      <w:r>
        <w:continuationSeparator/>
      </w:r>
    </w:p>
  </w:footnote>
  <w:footnote w:type="continuationNotice" w:id="1">
    <w:p w14:paraId="60CE17A5" w14:textId="77777777" w:rsidR="003B11A4" w:rsidRDefault="003B11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B18B2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F456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84965586">
    <w:abstractNumId w:val="0"/>
  </w:num>
  <w:num w:numId="2" w16cid:durableId="40517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jA1tTQzNbA0MDFQ0lEKTi0uzszPAykwrAUAZF1cTywAAAA="/>
  </w:docVars>
  <w:rsids>
    <w:rsidRoot w:val="009F2692"/>
    <w:rsid w:val="00014E30"/>
    <w:rsid w:val="0001768C"/>
    <w:rsid w:val="00025DAA"/>
    <w:rsid w:val="00042723"/>
    <w:rsid w:val="00043CE0"/>
    <w:rsid w:val="00061390"/>
    <w:rsid w:val="00064F11"/>
    <w:rsid w:val="000653BB"/>
    <w:rsid w:val="0008280E"/>
    <w:rsid w:val="00092F77"/>
    <w:rsid w:val="000A08E7"/>
    <w:rsid w:val="000A3A07"/>
    <w:rsid w:val="000A54DD"/>
    <w:rsid w:val="000A59B7"/>
    <w:rsid w:val="000C5186"/>
    <w:rsid w:val="000D0611"/>
    <w:rsid w:val="000D4B6B"/>
    <w:rsid w:val="000D4E1A"/>
    <w:rsid w:val="000D5956"/>
    <w:rsid w:val="000F6B25"/>
    <w:rsid w:val="0010510B"/>
    <w:rsid w:val="00111BF3"/>
    <w:rsid w:val="00134569"/>
    <w:rsid w:val="00140DA6"/>
    <w:rsid w:val="00144C72"/>
    <w:rsid w:val="00145F3C"/>
    <w:rsid w:val="00154661"/>
    <w:rsid w:val="00161A55"/>
    <w:rsid w:val="00165E2E"/>
    <w:rsid w:val="001668C0"/>
    <w:rsid w:val="001706E2"/>
    <w:rsid w:val="00170E83"/>
    <w:rsid w:val="00191386"/>
    <w:rsid w:val="00195D40"/>
    <w:rsid w:val="001A0DD5"/>
    <w:rsid w:val="001B138B"/>
    <w:rsid w:val="001B793C"/>
    <w:rsid w:val="001C7B0C"/>
    <w:rsid w:val="001D6367"/>
    <w:rsid w:val="001D748E"/>
    <w:rsid w:val="001E0D70"/>
    <w:rsid w:val="001E0E46"/>
    <w:rsid w:val="001F6F59"/>
    <w:rsid w:val="002122E2"/>
    <w:rsid w:val="00220ED6"/>
    <w:rsid w:val="002315A0"/>
    <w:rsid w:val="00244DE3"/>
    <w:rsid w:val="00261EF9"/>
    <w:rsid w:val="0027628B"/>
    <w:rsid w:val="0028295D"/>
    <w:rsid w:val="002966C4"/>
    <w:rsid w:val="002A1A3A"/>
    <w:rsid w:val="002C063A"/>
    <w:rsid w:val="002C0FB5"/>
    <w:rsid w:val="002C25B6"/>
    <w:rsid w:val="002C684F"/>
    <w:rsid w:val="002D0752"/>
    <w:rsid w:val="002D481A"/>
    <w:rsid w:val="002E28D9"/>
    <w:rsid w:val="002E76E5"/>
    <w:rsid w:val="002F1935"/>
    <w:rsid w:val="002F1A48"/>
    <w:rsid w:val="00324EE8"/>
    <w:rsid w:val="00325345"/>
    <w:rsid w:val="00331E5E"/>
    <w:rsid w:val="00332888"/>
    <w:rsid w:val="00340CAE"/>
    <w:rsid w:val="0034230A"/>
    <w:rsid w:val="00344B88"/>
    <w:rsid w:val="003607A4"/>
    <w:rsid w:val="00363867"/>
    <w:rsid w:val="00367E18"/>
    <w:rsid w:val="00375CAF"/>
    <w:rsid w:val="003811DE"/>
    <w:rsid w:val="0038307E"/>
    <w:rsid w:val="0039186D"/>
    <w:rsid w:val="003B11A4"/>
    <w:rsid w:val="003C534D"/>
    <w:rsid w:val="003E099A"/>
    <w:rsid w:val="003E1C1D"/>
    <w:rsid w:val="003E3B90"/>
    <w:rsid w:val="003E6E3B"/>
    <w:rsid w:val="00413865"/>
    <w:rsid w:val="004168AE"/>
    <w:rsid w:val="00421F81"/>
    <w:rsid w:val="00422A4C"/>
    <w:rsid w:val="00423C75"/>
    <w:rsid w:val="004268AE"/>
    <w:rsid w:val="004334BF"/>
    <w:rsid w:val="0043560A"/>
    <w:rsid w:val="00437ED6"/>
    <w:rsid w:val="00442154"/>
    <w:rsid w:val="00446D28"/>
    <w:rsid w:val="004613CD"/>
    <w:rsid w:val="0047714C"/>
    <w:rsid w:val="004775F7"/>
    <w:rsid w:val="004816DE"/>
    <w:rsid w:val="004973DE"/>
    <w:rsid w:val="004A5655"/>
    <w:rsid w:val="004A5DD0"/>
    <w:rsid w:val="004C37EB"/>
    <w:rsid w:val="004C4AF8"/>
    <w:rsid w:val="004D4A43"/>
    <w:rsid w:val="004D600C"/>
    <w:rsid w:val="004E115C"/>
    <w:rsid w:val="004F0C6D"/>
    <w:rsid w:val="0051113E"/>
    <w:rsid w:val="00512329"/>
    <w:rsid w:val="00525CC6"/>
    <w:rsid w:val="005275F6"/>
    <w:rsid w:val="00536492"/>
    <w:rsid w:val="005425ED"/>
    <w:rsid w:val="00555F4D"/>
    <w:rsid w:val="0055737B"/>
    <w:rsid w:val="00557584"/>
    <w:rsid w:val="005646CD"/>
    <w:rsid w:val="00564B00"/>
    <w:rsid w:val="00564F41"/>
    <w:rsid w:val="005665EC"/>
    <w:rsid w:val="00567A31"/>
    <w:rsid w:val="0057322A"/>
    <w:rsid w:val="00573B8C"/>
    <w:rsid w:val="0057513F"/>
    <w:rsid w:val="00591488"/>
    <w:rsid w:val="00592621"/>
    <w:rsid w:val="005967CC"/>
    <w:rsid w:val="005968A7"/>
    <w:rsid w:val="005A0DB8"/>
    <w:rsid w:val="005B2D84"/>
    <w:rsid w:val="005B4AC6"/>
    <w:rsid w:val="005C143F"/>
    <w:rsid w:val="005D1236"/>
    <w:rsid w:val="005D3D6A"/>
    <w:rsid w:val="005D54FB"/>
    <w:rsid w:val="005E2526"/>
    <w:rsid w:val="005E6904"/>
    <w:rsid w:val="005E7A83"/>
    <w:rsid w:val="005F7E89"/>
    <w:rsid w:val="006002EA"/>
    <w:rsid w:val="00612F4A"/>
    <w:rsid w:val="00615A68"/>
    <w:rsid w:val="00622FAF"/>
    <w:rsid w:val="00627C81"/>
    <w:rsid w:val="00646505"/>
    <w:rsid w:val="0066077E"/>
    <w:rsid w:val="00665C4D"/>
    <w:rsid w:val="006730C7"/>
    <w:rsid w:val="0068321B"/>
    <w:rsid w:val="0069119A"/>
    <w:rsid w:val="00693F16"/>
    <w:rsid w:val="00697C34"/>
    <w:rsid w:val="006A015E"/>
    <w:rsid w:val="006A6D7E"/>
    <w:rsid w:val="006A7D71"/>
    <w:rsid w:val="006B7AFF"/>
    <w:rsid w:val="006C3CEF"/>
    <w:rsid w:val="006C4AD4"/>
    <w:rsid w:val="006D29B0"/>
    <w:rsid w:val="006D2FBB"/>
    <w:rsid w:val="006E27B4"/>
    <w:rsid w:val="006F1499"/>
    <w:rsid w:val="007024C1"/>
    <w:rsid w:val="00705BF3"/>
    <w:rsid w:val="007078FA"/>
    <w:rsid w:val="0071116E"/>
    <w:rsid w:val="00711C9B"/>
    <w:rsid w:val="00733F4F"/>
    <w:rsid w:val="00734CD2"/>
    <w:rsid w:val="00741406"/>
    <w:rsid w:val="00751058"/>
    <w:rsid w:val="0075436B"/>
    <w:rsid w:val="00754787"/>
    <w:rsid w:val="007557CA"/>
    <w:rsid w:val="00756F21"/>
    <w:rsid w:val="00762622"/>
    <w:rsid w:val="007826D8"/>
    <w:rsid w:val="007A000C"/>
    <w:rsid w:val="007A413A"/>
    <w:rsid w:val="007B2D39"/>
    <w:rsid w:val="007C42E8"/>
    <w:rsid w:val="007E0AF3"/>
    <w:rsid w:val="007F0C88"/>
    <w:rsid w:val="00840EE8"/>
    <w:rsid w:val="00850CA7"/>
    <w:rsid w:val="008558D1"/>
    <w:rsid w:val="00865730"/>
    <w:rsid w:val="00890663"/>
    <w:rsid w:val="008912C1"/>
    <w:rsid w:val="00892C78"/>
    <w:rsid w:val="00892D50"/>
    <w:rsid w:val="00895E6F"/>
    <w:rsid w:val="008A63A5"/>
    <w:rsid w:val="008B2CA7"/>
    <w:rsid w:val="008B7607"/>
    <w:rsid w:val="008C0A11"/>
    <w:rsid w:val="008C161A"/>
    <w:rsid w:val="008C669C"/>
    <w:rsid w:val="008C778C"/>
    <w:rsid w:val="008E3433"/>
    <w:rsid w:val="008E6308"/>
    <w:rsid w:val="008F2EC8"/>
    <w:rsid w:val="008F5FCB"/>
    <w:rsid w:val="009035C2"/>
    <w:rsid w:val="00904EC3"/>
    <w:rsid w:val="009067DE"/>
    <w:rsid w:val="00907E0F"/>
    <w:rsid w:val="009104C4"/>
    <w:rsid w:val="00915DA9"/>
    <w:rsid w:val="0092337A"/>
    <w:rsid w:val="009324BE"/>
    <w:rsid w:val="00937614"/>
    <w:rsid w:val="009502F6"/>
    <w:rsid w:val="00956719"/>
    <w:rsid w:val="009871F8"/>
    <w:rsid w:val="009874E4"/>
    <w:rsid w:val="00994A78"/>
    <w:rsid w:val="00995DA5"/>
    <w:rsid w:val="009A2044"/>
    <w:rsid w:val="009B1C09"/>
    <w:rsid w:val="009B639D"/>
    <w:rsid w:val="009B785F"/>
    <w:rsid w:val="009C113E"/>
    <w:rsid w:val="009C3327"/>
    <w:rsid w:val="009C3E71"/>
    <w:rsid w:val="009C77D4"/>
    <w:rsid w:val="009D18A7"/>
    <w:rsid w:val="009D1F92"/>
    <w:rsid w:val="009D4782"/>
    <w:rsid w:val="009D6619"/>
    <w:rsid w:val="009F2692"/>
    <w:rsid w:val="009F54F6"/>
    <w:rsid w:val="00A017E8"/>
    <w:rsid w:val="00A01B2A"/>
    <w:rsid w:val="00A07DAD"/>
    <w:rsid w:val="00A12DA6"/>
    <w:rsid w:val="00A14D52"/>
    <w:rsid w:val="00A247AB"/>
    <w:rsid w:val="00A6541A"/>
    <w:rsid w:val="00A66086"/>
    <w:rsid w:val="00A676FA"/>
    <w:rsid w:val="00A735D0"/>
    <w:rsid w:val="00A74742"/>
    <w:rsid w:val="00A76B0A"/>
    <w:rsid w:val="00A93F5B"/>
    <w:rsid w:val="00A96260"/>
    <w:rsid w:val="00AA1EAD"/>
    <w:rsid w:val="00AB0B21"/>
    <w:rsid w:val="00AB3CE3"/>
    <w:rsid w:val="00AB58C5"/>
    <w:rsid w:val="00AC0884"/>
    <w:rsid w:val="00AC7039"/>
    <w:rsid w:val="00AD47A0"/>
    <w:rsid w:val="00AD6FBC"/>
    <w:rsid w:val="00AF303B"/>
    <w:rsid w:val="00B02916"/>
    <w:rsid w:val="00B035E9"/>
    <w:rsid w:val="00B03A03"/>
    <w:rsid w:val="00B06884"/>
    <w:rsid w:val="00B13927"/>
    <w:rsid w:val="00B27931"/>
    <w:rsid w:val="00B301C2"/>
    <w:rsid w:val="00B52385"/>
    <w:rsid w:val="00B53549"/>
    <w:rsid w:val="00B571C9"/>
    <w:rsid w:val="00B65B2C"/>
    <w:rsid w:val="00B7712F"/>
    <w:rsid w:val="00B77570"/>
    <w:rsid w:val="00B82E5E"/>
    <w:rsid w:val="00B97D01"/>
    <w:rsid w:val="00BA1496"/>
    <w:rsid w:val="00BB000A"/>
    <w:rsid w:val="00BC1121"/>
    <w:rsid w:val="00BC3C76"/>
    <w:rsid w:val="00BC46CF"/>
    <w:rsid w:val="00BD0BEB"/>
    <w:rsid w:val="00BE16F2"/>
    <w:rsid w:val="00BF6BB6"/>
    <w:rsid w:val="00C0113B"/>
    <w:rsid w:val="00C05DC9"/>
    <w:rsid w:val="00C3383F"/>
    <w:rsid w:val="00C339AA"/>
    <w:rsid w:val="00C41ECF"/>
    <w:rsid w:val="00C5476A"/>
    <w:rsid w:val="00C5589B"/>
    <w:rsid w:val="00C75013"/>
    <w:rsid w:val="00C837FA"/>
    <w:rsid w:val="00C843F1"/>
    <w:rsid w:val="00C86483"/>
    <w:rsid w:val="00CA0D12"/>
    <w:rsid w:val="00CA135D"/>
    <w:rsid w:val="00CA6626"/>
    <w:rsid w:val="00CB3B4D"/>
    <w:rsid w:val="00CC5EAC"/>
    <w:rsid w:val="00CD3459"/>
    <w:rsid w:val="00CE431F"/>
    <w:rsid w:val="00D0046B"/>
    <w:rsid w:val="00D071CE"/>
    <w:rsid w:val="00D101E0"/>
    <w:rsid w:val="00D11BFD"/>
    <w:rsid w:val="00D13E69"/>
    <w:rsid w:val="00D1763A"/>
    <w:rsid w:val="00D22883"/>
    <w:rsid w:val="00D301D2"/>
    <w:rsid w:val="00D355ED"/>
    <w:rsid w:val="00D44956"/>
    <w:rsid w:val="00D4717F"/>
    <w:rsid w:val="00D50D77"/>
    <w:rsid w:val="00D50F47"/>
    <w:rsid w:val="00D543FC"/>
    <w:rsid w:val="00D546AA"/>
    <w:rsid w:val="00D55B7A"/>
    <w:rsid w:val="00D64B11"/>
    <w:rsid w:val="00D67FB8"/>
    <w:rsid w:val="00D90060"/>
    <w:rsid w:val="00D94CAD"/>
    <w:rsid w:val="00D95B29"/>
    <w:rsid w:val="00DA296F"/>
    <w:rsid w:val="00DA33ED"/>
    <w:rsid w:val="00DB1861"/>
    <w:rsid w:val="00DB30CA"/>
    <w:rsid w:val="00DC2D6B"/>
    <w:rsid w:val="00DC6E7E"/>
    <w:rsid w:val="00DD4FDF"/>
    <w:rsid w:val="00DE2535"/>
    <w:rsid w:val="00E01723"/>
    <w:rsid w:val="00E14FD6"/>
    <w:rsid w:val="00E2092C"/>
    <w:rsid w:val="00E222F6"/>
    <w:rsid w:val="00E25264"/>
    <w:rsid w:val="00E26F04"/>
    <w:rsid w:val="00E30046"/>
    <w:rsid w:val="00E31D2E"/>
    <w:rsid w:val="00E44235"/>
    <w:rsid w:val="00E45099"/>
    <w:rsid w:val="00E52CB6"/>
    <w:rsid w:val="00E53C86"/>
    <w:rsid w:val="00E55610"/>
    <w:rsid w:val="00E6079E"/>
    <w:rsid w:val="00E60A2C"/>
    <w:rsid w:val="00E60E14"/>
    <w:rsid w:val="00E62C6B"/>
    <w:rsid w:val="00E86771"/>
    <w:rsid w:val="00E877A5"/>
    <w:rsid w:val="00E90CB9"/>
    <w:rsid w:val="00EA2B0D"/>
    <w:rsid w:val="00EB2FAC"/>
    <w:rsid w:val="00EB4AE4"/>
    <w:rsid w:val="00EB4C4F"/>
    <w:rsid w:val="00EC271F"/>
    <w:rsid w:val="00ED2625"/>
    <w:rsid w:val="00EE409D"/>
    <w:rsid w:val="00EE426A"/>
    <w:rsid w:val="00EF0E48"/>
    <w:rsid w:val="00EF7E34"/>
    <w:rsid w:val="00F0699E"/>
    <w:rsid w:val="00F06DD8"/>
    <w:rsid w:val="00F07CFE"/>
    <w:rsid w:val="00F100B9"/>
    <w:rsid w:val="00F167B8"/>
    <w:rsid w:val="00F21216"/>
    <w:rsid w:val="00F2499E"/>
    <w:rsid w:val="00F35EF9"/>
    <w:rsid w:val="00F37FE2"/>
    <w:rsid w:val="00F46D28"/>
    <w:rsid w:val="00F51C19"/>
    <w:rsid w:val="00F5246D"/>
    <w:rsid w:val="00F63DE7"/>
    <w:rsid w:val="00F67B27"/>
    <w:rsid w:val="00F730CB"/>
    <w:rsid w:val="00F74A70"/>
    <w:rsid w:val="00F82619"/>
    <w:rsid w:val="00FB28D5"/>
    <w:rsid w:val="00FB2EFB"/>
    <w:rsid w:val="00FC05F5"/>
    <w:rsid w:val="00FD6368"/>
    <w:rsid w:val="00FD6CE3"/>
    <w:rsid w:val="00FE2F5B"/>
    <w:rsid w:val="00FE5684"/>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0D9FD4"/>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paragraph" w:styleId="3">
    <w:name w:val="heading 3"/>
    <w:basedOn w:val="a"/>
    <w:next w:val="a0"/>
    <w:link w:val="30"/>
    <w:uiPriority w:val="9"/>
    <w:unhideWhenUsed/>
    <w:qFormat/>
    <w:locked/>
    <w:rsid w:val="00437ED6"/>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1"/>
    <w:uiPriority w:val="99"/>
    <w:semiHidden/>
    <w:locked/>
    <w:rsid w:val="00697C34"/>
    <w:rPr>
      <w:color w:val="808080"/>
    </w:rPr>
  </w:style>
  <w:style w:type="paragraph" w:styleId="a6">
    <w:name w:val="header"/>
    <w:basedOn w:val="a"/>
    <w:link w:val="a7"/>
    <w:uiPriority w:val="99"/>
    <w:unhideWhenUsed/>
    <w:locked/>
    <w:rsid w:val="00CA0D12"/>
    <w:pPr>
      <w:tabs>
        <w:tab w:val="center" w:pos="4513"/>
        <w:tab w:val="right" w:pos="9026"/>
      </w:tabs>
      <w:spacing w:after="0" w:line="240" w:lineRule="auto"/>
    </w:pPr>
  </w:style>
  <w:style w:type="character" w:customStyle="1" w:styleId="a7">
    <w:name w:val="页眉 字符"/>
    <w:basedOn w:val="a1"/>
    <w:link w:val="a6"/>
    <w:uiPriority w:val="99"/>
    <w:rsid w:val="00CA0D12"/>
  </w:style>
  <w:style w:type="paragraph" w:styleId="a8">
    <w:name w:val="footer"/>
    <w:basedOn w:val="a"/>
    <w:link w:val="a9"/>
    <w:uiPriority w:val="99"/>
    <w:unhideWhenUsed/>
    <w:locked/>
    <w:rsid w:val="00CA0D12"/>
    <w:pPr>
      <w:tabs>
        <w:tab w:val="center" w:pos="4513"/>
        <w:tab w:val="right" w:pos="9026"/>
      </w:tabs>
      <w:spacing w:after="0" w:line="240" w:lineRule="auto"/>
    </w:pPr>
  </w:style>
  <w:style w:type="character" w:customStyle="1" w:styleId="a9">
    <w:name w:val="页脚 字符"/>
    <w:basedOn w:val="a1"/>
    <w:link w:val="a8"/>
    <w:uiPriority w:val="99"/>
    <w:rsid w:val="00CA0D12"/>
  </w:style>
  <w:style w:type="paragraph" w:styleId="aa">
    <w:name w:val="List Paragraph"/>
    <w:basedOn w:val="a"/>
    <w:uiPriority w:val="34"/>
    <w:qFormat/>
    <w:locked/>
    <w:rsid w:val="00E55610"/>
    <w:pPr>
      <w:ind w:firstLineChars="200" w:firstLine="420"/>
    </w:pPr>
  </w:style>
  <w:style w:type="character" w:customStyle="1" w:styleId="30">
    <w:name w:val="标题 3 字符"/>
    <w:basedOn w:val="a1"/>
    <w:link w:val="3"/>
    <w:uiPriority w:val="9"/>
    <w:rsid w:val="00437ED6"/>
    <w:rPr>
      <w:rFonts w:asciiTheme="majorHAnsi" w:eastAsiaTheme="majorEastAsia" w:hAnsiTheme="majorHAnsi" w:cstheme="majorBidi"/>
      <w:b/>
      <w:bCs/>
      <w:color w:val="5B9BD5" w:themeColor="accent1"/>
      <w:sz w:val="24"/>
      <w:szCs w:val="24"/>
      <w:lang w:val="en-US" w:eastAsia="en-US"/>
    </w:rPr>
  </w:style>
  <w:style w:type="paragraph" w:styleId="a0">
    <w:name w:val="Body Text"/>
    <w:basedOn w:val="a"/>
    <w:link w:val="ab"/>
    <w:qFormat/>
    <w:locked/>
    <w:rsid w:val="00437ED6"/>
    <w:pPr>
      <w:spacing w:before="180" w:after="180" w:line="240" w:lineRule="auto"/>
    </w:pPr>
    <w:rPr>
      <w:sz w:val="24"/>
      <w:szCs w:val="24"/>
      <w:lang w:val="en-US" w:eastAsia="en-US"/>
    </w:rPr>
  </w:style>
  <w:style w:type="character" w:customStyle="1" w:styleId="ab">
    <w:name w:val="正文文本 字符"/>
    <w:basedOn w:val="a1"/>
    <w:link w:val="a0"/>
    <w:rsid w:val="00437ED6"/>
    <w:rPr>
      <w:sz w:val="24"/>
      <w:szCs w:val="24"/>
      <w:lang w:val="en-US" w:eastAsia="en-US"/>
    </w:rPr>
  </w:style>
  <w:style w:type="paragraph" w:customStyle="1" w:styleId="FirstParagraph">
    <w:name w:val="First Paragraph"/>
    <w:basedOn w:val="a0"/>
    <w:next w:val="a0"/>
    <w:qFormat/>
    <w:rsid w:val="00437ED6"/>
  </w:style>
  <w:style w:type="paragraph" w:styleId="ac">
    <w:name w:val="Block Text"/>
    <w:basedOn w:val="a0"/>
    <w:next w:val="a0"/>
    <w:uiPriority w:val="9"/>
    <w:unhideWhenUsed/>
    <w:qFormat/>
    <w:locked/>
    <w:rsid w:val="00437ED6"/>
    <w:pPr>
      <w:spacing w:before="100" w:after="100"/>
      <w:ind w:left="480" w:right="480"/>
    </w:pPr>
  </w:style>
  <w:style w:type="character" w:styleId="ad">
    <w:name w:val="Hyperlink"/>
    <w:basedOn w:val="a1"/>
    <w:locked/>
    <w:rsid w:val="00437ED6"/>
    <w:rPr>
      <w:color w:val="5B9BD5" w:themeColor="accent1"/>
    </w:rPr>
  </w:style>
  <w:style w:type="character" w:styleId="ae">
    <w:name w:val="FollowedHyperlink"/>
    <w:basedOn w:val="a1"/>
    <w:uiPriority w:val="99"/>
    <w:semiHidden/>
    <w:unhideWhenUsed/>
    <w:locked/>
    <w:rsid w:val="00915DA9"/>
    <w:rPr>
      <w:color w:val="954F72" w:themeColor="followedHyperlink"/>
      <w:u w:val="single"/>
    </w:rPr>
  </w:style>
  <w:style w:type="paragraph" w:styleId="af">
    <w:name w:val="Revision"/>
    <w:hidden/>
    <w:uiPriority w:val="99"/>
    <w:semiHidden/>
    <w:rsid w:val="00892C78"/>
    <w:pPr>
      <w:spacing w:after="0" w:line="240" w:lineRule="auto"/>
    </w:pPr>
  </w:style>
  <w:style w:type="character" w:styleId="af0">
    <w:name w:val="annotation reference"/>
    <w:basedOn w:val="a1"/>
    <w:uiPriority w:val="99"/>
    <w:semiHidden/>
    <w:unhideWhenUsed/>
    <w:locked/>
    <w:rsid w:val="00AB3CE3"/>
    <w:rPr>
      <w:sz w:val="21"/>
      <w:szCs w:val="21"/>
    </w:rPr>
  </w:style>
  <w:style w:type="paragraph" w:styleId="af1">
    <w:name w:val="annotation text"/>
    <w:basedOn w:val="a"/>
    <w:link w:val="af2"/>
    <w:uiPriority w:val="99"/>
    <w:unhideWhenUsed/>
    <w:locked/>
    <w:rsid w:val="00AB3CE3"/>
  </w:style>
  <w:style w:type="character" w:customStyle="1" w:styleId="af2">
    <w:name w:val="批注文字 字符"/>
    <w:basedOn w:val="a1"/>
    <w:link w:val="af1"/>
    <w:uiPriority w:val="99"/>
    <w:rsid w:val="00AB3CE3"/>
  </w:style>
  <w:style w:type="paragraph" w:styleId="af3">
    <w:name w:val="annotation subject"/>
    <w:basedOn w:val="af1"/>
    <w:next w:val="af1"/>
    <w:link w:val="af4"/>
    <w:uiPriority w:val="99"/>
    <w:semiHidden/>
    <w:unhideWhenUsed/>
    <w:locked/>
    <w:rsid w:val="00AB3CE3"/>
    <w:rPr>
      <w:b/>
      <w:bCs/>
    </w:rPr>
  </w:style>
  <w:style w:type="character" w:customStyle="1" w:styleId="af4">
    <w:name w:val="批注主题 字符"/>
    <w:basedOn w:val="af2"/>
    <w:link w:val="af3"/>
    <w:uiPriority w:val="99"/>
    <w:semiHidden/>
    <w:rsid w:val="00AB3C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96684906">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295718288">
      <w:bodyDiv w:val="1"/>
      <w:marLeft w:val="0"/>
      <w:marRight w:val="0"/>
      <w:marTop w:val="0"/>
      <w:marBottom w:val="0"/>
      <w:divBdr>
        <w:top w:val="none" w:sz="0" w:space="0" w:color="auto"/>
        <w:left w:val="none" w:sz="0" w:space="0" w:color="auto"/>
        <w:bottom w:val="none" w:sz="0" w:space="0" w:color="auto"/>
        <w:right w:val="none" w:sz="0" w:space="0" w:color="auto"/>
      </w:divBdr>
      <w:divsChild>
        <w:div w:id="1564410090">
          <w:marLeft w:val="0"/>
          <w:marRight w:val="0"/>
          <w:marTop w:val="0"/>
          <w:marBottom w:val="0"/>
          <w:divBdr>
            <w:top w:val="none" w:sz="0" w:space="0" w:color="auto"/>
            <w:left w:val="none" w:sz="0" w:space="0" w:color="auto"/>
            <w:bottom w:val="none" w:sz="0" w:space="0" w:color="auto"/>
            <w:right w:val="none" w:sz="0" w:space="0" w:color="auto"/>
          </w:divBdr>
          <w:divsChild>
            <w:div w:id="1296519700">
              <w:marLeft w:val="0"/>
              <w:marRight w:val="0"/>
              <w:marTop w:val="0"/>
              <w:marBottom w:val="0"/>
              <w:divBdr>
                <w:top w:val="none" w:sz="0" w:space="0" w:color="auto"/>
                <w:left w:val="none" w:sz="0" w:space="0" w:color="auto"/>
                <w:bottom w:val="none" w:sz="0" w:space="0" w:color="auto"/>
                <w:right w:val="none" w:sz="0" w:space="0" w:color="auto"/>
              </w:divBdr>
              <w:divsChild>
                <w:div w:id="15561142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1353804721">
      <w:bodyDiv w:val="1"/>
      <w:marLeft w:val="0"/>
      <w:marRight w:val="0"/>
      <w:marTop w:val="0"/>
      <w:marBottom w:val="0"/>
      <w:divBdr>
        <w:top w:val="none" w:sz="0" w:space="0" w:color="auto"/>
        <w:left w:val="none" w:sz="0" w:space="0" w:color="auto"/>
        <w:bottom w:val="none" w:sz="0" w:space="0" w:color="auto"/>
        <w:right w:val="none" w:sz="0" w:space="0" w:color="auto"/>
      </w:divBdr>
      <w:divsChild>
        <w:div w:id="96338496">
          <w:marLeft w:val="0"/>
          <w:marRight w:val="0"/>
          <w:marTop w:val="0"/>
          <w:marBottom w:val="0"/>
          <w:divBdr>
            <w:top w:val="none" w:sz="0" w:space="0" w:color="auto"/>
            <w:left w:val="none" w:sz="0" w:space="0" w:color="auto"/>
            <w:bottom w:val="none" w:sz="0" w:space="0" w:color="auto"/>
            <w:right w:val="none" w:sz="0" w:space="0" w:color="auto"/>
          </w:divBdr>
          <w:divsChild>
            <w:div w:id="844512711">
              <w:marLeft w:val="0"/>
              <w:marRight w:val="0"/>
              <w:marTop w:val="0"/>
              <w:marBottom w:val="0"/>
              <w:divBdr>
                <w:top w:val="none" w:sz="0" w:space="0" w:color="auto"/>
                <w:left w:val="none" w:sz="0" w:space="0" w:color="auto"/>
                <w:bottom w:val="none" w:sz="0" w:space="0" w:color="auto"/>
                <w:right w:val="none" w:sz="0" w:space="0" w:color="auto"/>
              </w:divBdr>
              <w:divsChild>
                <w:div w:id="20029995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18878336">
      <w:bodyDiv w:val="1"/>
      <w:marLeft w:val="0"/>
      <w:marRight w:val="0"/>
      <w:marTop w:val="0"/>
      <w:marBottom w:val="0"/>
      <w:divBdr>
        <w:top w:val="none" w:sz="0" w:space="0" w:color="auto"/>
        <w:left w:val="none" w:sz="0" w:space="0" w:color="auto"/>
        <w:bottom w:val="none" w:sz="0" w:space="0" w:color="auto"/>
        <w:right w:val="none" w:sz="0" w:space="0" w:color="auto"/>
      </w:divBdr>
      <w:divsChild>
        <w:div w:id="1305429483">
          <w:marLeft w:val="0"/>
          <w:marRight w:val="0"/>
          <w:marTop w:val="0"/>
          <w:marBottom w:val="0"/>
          <w:divBdr>
            <w:top w:val="none" w:sz="0" w:space="0" w:color="auto"/>
            <w:left w:val="none" w:sz="0" w:space="0" w:color="auto"/>
            <w:bottom w:val="none" w:sz="0" w:space="0" w:color="auto"/>
            <w:right w:val="none" w:sz="0" w:space="0" w:color="auto"/>
          </w:divBdr>
          <w:divsChild>
            <w:div w:id="295724921">
              <w:marLeft w:val="0"/>
              <w:marRight w:val="0"/>
              <w:marTop w:val="0"/>
              <w:marBottom w:val="0"/>
              <w:divBdr>
                <w:top w:val="none" w:sz="0" w:space="0" w:color="auto"/>
                <w:left w:val="none" w:sz="0" w:space="0" w:color="auto"/>
                <w:bottom w:val="none" w:sz="0" w:space="0" w:color="auto"/>
                <w:right w:val="none" w:sz="0" w:space="0" w:color="auto"/>
              </w:divBdr>
              <w:divsChild>
                <w:div w:id="848059782">
                  <w:marLeft w:val="360"/>
                  <w:marRight w:val="96"/>
                  <w:marTop w:val="0"/>
                  <w:marBottom w:val="0"/>
                  <w:divBdr>
                    <w:top w:val="none" w:sz="0" w:space="0" w:color="auto"/>
                    <w:left w:val="none" w:sz="0" w:space="0" w:color="auto"/>
                    <w:bottom w:val="none" w:sz="0" w:space="0" w:color="auto"/>
                    <w:right w:val="none" w:sz="0" w:space="0" w:color="auto"/>
                  </w:divBdr>
                </w:div>
              </w:divsChild>
            </w:div>
            <w:div w:id="123080916">
              <w:marLeft w:val="0"/>
              <w:marRight w:val="0"/>
              <w:marTop w:val="0"/>
              <w:marBottom w:val="0"/>
              <w:divBdr>
                <w:top w:val="none" w:sz="0" w:space="0" w:color="auto"/>
                <w:left w:val="none" w:sz="0" w:space="0" w:color="auto"/>
                <w:bottom w:val="none" w:sz="0" w:space="0" w:color="auto"/>
                <w:right w:val="none" w:sz="0" w:space="0" w:color="auto"/>
              </w:divBdr>
              <w:divsChild>
                <w:div w:id="698046120">
                  <w:marLeft w:val="360"/>
                  <w:marRight w:val="96"/>
                  <w:marTop w:val="0"/>
                  <w:marBottom w:val="0"/>
                  <w:divBdr>
                    <w:top w:val="none" w:sz="0" w:space="0" w:color="auto"/>
                    <w:left w:val="none" w:sz="0" w:space="0" w:color="auto"/>
                    <w:bottom w:val="none" w:sz="0" w:space="0" w:color="auto"/>
                    <w:right w:val="none" w:sz="0" w:space="0" w:color="auto"/>
                  </w:divBdr>
                </w:div>
              </w:divsChild>
            </w:div>
            <w:div w:id="277219010">
              <w:marLeft w:val="0"/>
              <w:marRight w:val="0"/>
              <w:marTop w:val="0"/>
              <w:marBottom w:val="0"/>
              <w:divBdr>
                <w:top w:val="none" w:sz="0" w:space="0" w:color="auto"/>
                <w:left w:val="none" w:sz="0" w:space="0" w:color="auto"/>
                <w:bottom w:val="none" w:sz="0" w:space="0" w:color="auto"/>
                <w:right w:val="none" w:sz="0" w:space="0" w:color="auto"/>
              </w:divBdr>
              <w:divsChild>
                <w:div w:id="55184264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18/001872095779049543" TargetMode="External"/><Relationship Id="rId13" Type="http://schemas.openxmlformats.org/officeDocument/2006/relationships/hyperlink" Target="https://www.faa.gov/"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l.acm.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ngroup.com/" TargetMode="External"/><Relationship Id="rId5" Type="http://schemas.openxmlformats.org/officeDocument/2006/relationships/webSettings" Target="webSettings.xml"/><Relationship Id="rId15" Type="http://schemas.openxmlformats.org/officeDocument/2006/relationships/hyperlink" Target="https://www.auto-ui.org/" TargetMode="External"/><Relationship Id="rId10" Type="http://schemas.openxmlformats.org/officeDocument/2006/relationships/hyperlink" Target="https://www.interaction-design.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09/TVT.2019.2903299" TargetMode="External"/><Relationship Id="rId14" Type="http://schemas.openxmlformats.org/officeDocument/2006/relationships/hyperlink" Target="https://www.nhtsa.go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0046DB"/>
    <w:rsid w:val="00026C89"/>
    <w:rsid w:val="001121CD"/>
    <w:rsid w:val="00250588"/>
    <w:rsid w:val="002F62DB"/>
    <w:rsid w:val="0046490C"/>
    <w:rsid w:val="004D5239"/>
    <w:rsid w:val="0051611F"/>
    <w:rsid w:val="005C73E8"/>
    <w:rsid w:val="00606330"/>
    <w:rsid w:val="00693620"/>
    <w:rsid w:val="0073046F"/>
    <w:rsid w:val="007D3AD9"/>
    <w:rsid w:val="007F376D"/>
    <w:rsid w:val="008B125F"/>
    <w:rsid w:val="00945AE5"/>
    <w:rsid w:val="00997660"/>
    <w:rsid w:val="00A03FC7"/>
    <w:rsid w:val="00B44B1B"/>
    <w:rsid w:val="00CC7F66"/>
    <w:rsid w:val="00D92194"/>
    <w:rsid w:val="00DD709A"/>
    <w:rsid w:val="00E64D45"/>
    <w:rsid w:val="00EA0710"/>
    <w:rsid w:val="00F02AB7"/>
    <w:rsid w:val="00F23EB1"/>
    <w:rsid w:val="00F2465A"/>
    <w:rsid w:val="00F81B3E"/>
    <w:rsid w:val="00FE4C39"/>
    <w:rsid w:val="00FF60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45AE5"/>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B3B27-76EA-40FE-B9BB-780C18CEB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1</TotalTime>
  <Pages>5</Pages>
  <Words>1183</Words>
  <Characters>674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pecification</dc:title>
  <dc:subject/>
  <dc:creator>QMUL</dc:creator>
  <cp:keywords>specification</cp:keywords>
  <dc:description/>
  <cp:lastModifiedBy>Yitong Hu</cp:lastModifiedBy>
  <cp:revision>386</cp:revision>
  <cp:lastPrinted>2018-09-25T16:57:00Z</cp:lastPrinted>
  <dcterms:created xsi:type="dcterms:W3CDTF">2018-09-18T13:55:00Z</dcterms:created>
  <dcterms:modified xsi:type="dcterms:W3CDTF">2024-02-25T11:40:00Z</dcterms:modified>
</cp:coreProperties>
</file>